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FFBC81" w14:textId="77777777" w:rsidR="006F3B57" w:rsidRPr="005E4079" w:rsidRDefault="006F3B57" w:rsidP="006F3B57">
      <w:pPr>
        <w:ind w:left="1843" w:hanging="1843"/>
        <w:jc w:val="center"/>
        <w:rPr>
          <w:rFonts w:eastAsia="Times New Roman" w:cs="Times New Roman"/>
        </w:rPr>
      </w:pPr>
      <w:bookmarkStart w:id="0" w:name="_Hlk48067582"/>
      <w:r w:rsidRPr="005E4079">
        <w:rPr>
          <w:noProof/>
        </w:rPr>
        <w:drawing>
          <wp:inline distT="0" distB="0" distL="0" distR="0" wp14:anchorId="75C498DC" wp14:editId="12293838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34EF8FD5" w14:textId="77777777" w:rsidR="006F3B57" w:rsidRPr="005E4079" w:rsidRDefault="006F3B57" w:rsidP="006F3B57">
      <w:pPr>
        <w:ind w:left="1843" w:hanging="1843"/>
        <w:jc w:val="center"/>
        <w:rPr>
          <w:rFonts w:eastAsia="Times New Roman" w:cs="Times New Roman"/>
        </w:rPr>
      </w:pPr>
      <w:r w:rsidRPr="005E4079">
        <w:rPr>
          <w:rFonts w:eastAsia="Times New Roman" w:cs="Times New Roman"/>
          <w:b/>
          <w:bCs/>
        </w:rPr>
        <w:t>School of Computer Science</w:t>
      </w:r>
    </w:p>
    <w:p w14:paraId="656DB8AA" w14:textId="77777777" w:rsidR="006F3B57" w:rsidRPr="005E4079" w:rsidRDefault="006F3B57" w:rsidP="006F3B57">
      <w:pPr>
        <w:jc w:val="center"/>
        <w:outlineLvl w:val="2"/>
        <w:rPr>
          <w:rFonts w:eastAsia="Times New Roman" w:cs="Times New Roman"/>
          <w:b/>
          <w:bCs/>
        </w:rPr>
      </w:pPr>
      <w:r w:rsidRPr="005E4079">
        <w:rPr>
          <w:rFonts w:eastAsia="Times New Roman" w:cs="Times New Roman"/>
          <w:b/>
          <w:bCs/>
        </w:rPr>
        <w:t>Faculty of Science</w:t>
      </w:r>
    </w:p>
    <w:p w14:paraId="3D524D3D" w14:textId="77777777" w:rsidR="006F3B57" w:rsidRPr="005E4079" w:rsidRDefault="006F3B57" w:rsidP="006F3B57">
      <w:pPr>
        <w:jc w:val="center"/>
        <w:outlineLvl w:val="2"/>
        <w:rPr>
          <w:rFonts w:eastAsia="Times New Roman" w:cs="Times New Roman"/>
          <w:b/>
          <w:bCs/>
        </w:rPr>
      </w:pPr>
    </w:p>
    <w:p w14:paraId="196A0430" w14:textId="77777777" w:rsidR="006F3B57" w:rsidRPr="005E4079" w:rsidRDefault="006F3B57" w:rsidP="006F3B57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5E4079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132F75EA" w14:textId="77777777" w:rsidR="006F3B57" w:rsidRPr="005E4079" w:rsidRDefault="006F3B57" w:rsidP="006F3B57">
      <w:pPr>
        <w:jc w:val="center"/>
        <w:outlineLvl w:val="2"/>
        <w:rPr>
          <w:rFonts w:eastAsia="Times New Roman" w:cs="Times New Roman"/>
          <w:b/>
          <w:bCs/>
        </w:rPr>
      </w:pPr>
      <w:r>
        <w:rPr>
          <w:rFonts w:eastAsia="Times New Roman" w:cs="Times New Roman"/>
          <w:b/>
          <w:bCs/>
          <w:kern w:val="36"/>
        </w:rPr>
        <w:t>Winter</w:t>
      </w:r>
      <w:r w:rsidRPr="005E4079">
        <w:rPr>
          <w:rFonts w:eastAsia="Times New Roman" w:cs="Times New Roman"/>
          <w:b/>
          <w:bCs/>
          <w:kern w:val="36"/>
        </w:rPr>
        <w:t xml:space="preserve"> 202</w:t>
      </w:r>
      <w:r>
        <w:rPr>
          <w:rFonts w:eastAsia="Times New Roman" w:cs="Times New Roman"/>
          <w:b/>
          <w:bCs/>
          <w:kern w:val="36"/>
        </w:rPr>
        <w:t>1</w:t>
      </w:r>
    </w:p>
    <w:p w14:paraId="1ECB48A2" w14:textId="77777777" w:rsidR="006F3B57" w:rsidRPr="005E4079" w:rsidRDefault="006F3B57" w:rsidP="006F3B57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627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980"/>
        <w:gridCol w:w="1984"/>
        <w:gridCol w:w="1843"/>
        <w:gridCol w:w="2410"/>
        <w:gridCol w:w="2410"/>
      </w:tblGrid>
      <w:tr w:rsidR="006F3B57" w:rsidRPr="005E4079" w14:paraId="6287D1EF" w14:textId="77777777" w:rsidTr="002F0E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1980" w:type="dxa"/>
            <w:vAlign w:val="center"/>
          </w:tcPr>
          <w:p w14:paraId="77AE3249" w14:textId="77777777" w:rsidR="006F3B57" w:rsidRPr="005E4079" w:rsidRDefault="006F3B57" w:rsidP="002F0EA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Title</w:t>
            </w:r>
          </w:p>
        </w:tc>
        <w:tc>
          <w:tcPr>
            <w:tcW w:w="1984" w:type="dxa"/>
          </w:tcPr>
          <w:p w14:paraId="70CC06A3" w14:textId="77777777" w:rsidR="006F3B57" w:rsidRPr="005E4079" w:rsidRDefault="006F3B57" w:rsidP="002F0EA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Date</w:t>
            </w:r>
          </w:p>
        </w:tc>
        <w:tc>
          <w:tcPr>
            <w:tcW w:w="1843" w:type="dxa"/>
          </w:tcPr>
          <w:p w14:paraId="5E279F9D" w14:textId="77777777" w:rsidR="006F3B57" w:rsidRPr="005E4079" w:rsidRDefault="006F3B57" w:rsidP="002F0EA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Time</w:t>
            </w:r>
          </w:p>
        </w:tc>
        <w:tc>
          <w:tcPr>
            <w:tcW w:w="2410" w:type="dxa"/>
          </w:tcPr>
          <w:p w14:paraId="31232260" w14:textId="77777777" w:rsidR="006F3B57" w:rsidRPr="005E4079" w:rsidRDefault="006F3B57" w:rsidP="002F0EA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Duration</w:t>
            </w:r>
          </w:p>
        </w:tc>
        <w:tc>
          <w:tcPr>
            <w:tcW w:w="2410" w:type="dxa"/>
          </w:tcPr>
          <w:p w14:paraId="2BEA9CA3" w14:textId="77777777" w:rsidR="006F3B57" w:rsidRPr="005E4079" w:rsidRDefault="006F3B57" w:rsidP="002F0EA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Grade Release Date</w:t>
            </w:r>
          </w:p>
        </w:tc>
      </w:tr>
      <w:tr w:rsidR="006F3B57" w:rsidRPr="005E4079" w14:paraId="2D076058" w14:textId="77777777" w:rsidTr="002F0E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980" w:type="dxa"/>
            <w:vAlign w:val="center"/>
          </w:tcPr>
          <w:p w14:paraId="0F8DAAEC" w14:textId="77777777" w:rsidR="006F3B57" w:rsidRDefault="006F3B57" w:rsidP="002F0EA4">
            <w:pPr>
              <w:spacing w:before="100" w:beforeAutospacing="1" w:after="100" w:afterAutospacing="1"/>
              <w:jc w:val="center"/>
              <w:rPr>
                <w:rFonts w:eastAsia="Times New Roman" w:cs="Times New Roman"/>
              </w:rPr>
            </w:pPr>
            <w:r w:rsidRPr="005E4079">
              <w:rPr>
                <w:rFonts w:eastAsia="Times New Roman" w:cs="Times New Roman"/>
                <w:b/>
                <w:bCs/>
              </w:rPr>
              <w:t>Midterm Exam</w:t>
            </w:r>
          </w:p>
        </w:tc>
        <w:tc>
          <w:tcPr>
            <w:tcW w:w="1984" w:type="dxa"/>
            <w:vAlign w:val="center"/>
          </w:tcPr>
          <w:p w14:paraId="48E2E531" w14:textId="77777777" w:rsidR="006F3B57" w:rsidRPr="005E4079" w:rsidRDefault="006F3B57" w:rsidP="002F0EA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>
              <w:rPr>
                <w:rFonts w:eastAsia="Times New Roman" w:cs="Times New Roman"/>
              </w:rPr>
              <w:t>Feb. 23</w:t>
            </w:r>
            <w:r w:rsidRPr="005E4079">
              <w:rPr>
                <w:rFonts w:eastAsia="Times New Roman" w:cs="Times New Roman"/>
              </w:rPr>
              <w:t>, 202</w:t>
            </w:r>
            <w:r>
              <w:rPr>
                <w:rFonts w:eastAsia="Times New Roman" w:cs="Times New Roman"/>
              </w:rPr>
              <w:t>1</w:t>
            </w:r>
          </w:p>
        </w:tc>
        <w:tc>
          <w:tcPr>
            <w:tcW w:w="1843" w:type="dxa"/>
            <w:vAlign w:val="center"/>
          </w:tcPr>
          <w:p w14:paraId="437F7140" w14:textId="77777777" w:rsidR="006F3B57" w:rsidRPr="005E4079" w:rsidRDefault="006F3B57" w:rsidP="002F0EA4">
            <w:pPr>
              <w:jc w:val="center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10:00 AM</w:t>
            </w:r>
          </w:p>
        </w:tc>
        <w:tc>
          <w:tcPr>
            <w:tcW w:w="2410" w:type="dxa"/>
            <w:vAlign w:val="center"/>
          </w:tcPr>
          <w:p w14:paraId="0B288609" w14:textId="77777777" w:rsidR="006F3B57" w:rsidRPr="005E4079" w:rsidRDefault="006F3B57" w:rsidP="002F0EA4">
            <w:pPr>
              <w:jc w:val="center"/>
              <w:rPr>
                <w:rFonts w:eastAsia="Times New Roman" w:cs="Times New Roman"/>
                <w:b/>
                <w:bCs/>
              </w:rPr>
            </w:pPr>
            <w:r>
              <w:rPr>
                <w:rFonts w:eastAsia="Times New Roman" w:cs="Times New Roman"/>
              </w:rPr>
              <w:t>180</w:t>
            </w:r>
            <w:r w:rsidRPr="005E4079">
              <w:rPr>
                <w:rFonts w:eastAsia="Times New Roman" w:cs="Times New Roman"/>
              </w:rPr>
              <w:t xml:space="preserve"> minutes</w:t>
            </w:r>
          </w:p>
        </w:tc>
        <w:tc>
          <w:tcPr>
            <w:tcW w:w="2410" w:type="dxa"/>
            <w:vAlign w:val="center"/>
          </w:tcPr>
          <w:p w14:paraId="2CAABC52" w14:textId="77777777" w:rsidR="006F3B57" w:rsidRPr="005E4079" w:rsidRDefault="006F3B57" w:rsidP="002F0EA4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March</w:t>
            </w:r>
            <w:r w:rsidRPr="005E4079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09</w:t>
            </w:r>
            <w:r w:rsidRPr="005E4079">
              <w:rPr>
                <w:rFonts w:cs="Times New Roman"/>
              </w:rPr>
              <w:t>, 202</w:t>
            </w:r>
            <w:r>
              <w:rPr>
                <w:rFonts w:cs="Times New Roman"/>
              </w:rPr>
              <w:t>1</w:t>
            </w:r>
          </w:p>
        </w:tc>
      </w:tr>
      <w:bookmarkEnd w:id="0"/>
    </w:tbl>
    <w:p w14:paraId="0F07DF8C" w14:textId="77777777" w:rsidR="006F3B57" w:rsidRDefault="006F3B57" w:rsidP="006F3B57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</w:p>
    <w:p w14:paraId="3C17AD97" w14:textId="77777777" w:rsidR="006F3B57" w:rsidRDefault="006F3B57" w:rsidP="006F3B57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Questions</w:t>
      </w:r>
    </w:p>
    <w:p w14:paraId="736B4861" w14:textId="77777777" w:rsidR="006F3B57" w:rsidRDefault="006F3B57" w:rsidP="006F3B57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</w:rPr>
      </w:pPr>
      <w:r w:rsidRPr="00966096">
        <w:rPr>
          <w:rFonts w:cs="Times New Roman"/>
          <w:highlight w:val="yellow"/>
        </w:rPr>
        <w:t>You must show your work and all steps for every question!</w:t>
      </w:r>
    </w:p>
    <w:p w14:paraId="0FB8A0CB" w14:textId="77777777" w:rsidR="00AF016F" w:rsidRDefault="00AF016F" w:rsidP="00F95F7C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</w:p>
    <w:p w14:paraId="35E75491" w14:textId="0ED1427E" w:rsidR="00987748" w:rsidRPr="00D82B49" w:rsidRDefault="00987748" w:rsidP="00D82B49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  <w:r w:rsidRPr="00D82B49">
        <w:rPr>
          <w:rFonts w:cs="Times New Roman"/>
          <w:b/>
          <w:bCs/>
        </w:rPr>
        <w:t>Question 1: [</w:t>
      </w:r>
      <w:r w:rsidR="00CB3DE8">
        <w:rPr>
          <w:rFonts w:cs="Times New Roman"/>
          <w:b/>
          <w:bCs/>
        </w:rPr>
        <w:t>1</w:t>
      </w:r>
      <w:r w:rsidR="00FA0684" w:rsidRPr="00D82B49">
        <w:rPr>
          <w:rFonts w:cs="Times New Roman"/>
          <w:b/>
          <w:bCs/>
        </w:rPr>
        <w:t>0</w:t>
      </w:r>
      <w:r w:rsidRPr="00D82B49">
        <w:rPr>
          <w:rFonts w:cs="Times New Roman"/>
          <w:b/>
          <w:bCs/>
        </w:rPr>
        <w:t xml:space="preserve"> marks: </w:t>
      </w:r>
      <w:r w:rsidR="00AF073D">
        <w:rPr>
          <w:rFonts w:cs="Times New Roman"/>
          <w:b/>
          <w:bCs/>
        </w:rPr>
        <w:t>2</w:t>
      </w:r>
      <w:r w:rsidR="00A901EF">
        <w:rPr>
          <w:rFonts w:cs="Times New Roman"/>
          <w:b/>
          <w:bCs/>
        </w:rPr>
        <w:t>.5</w:t>
      </w:r>
      <w:r w:rsidRPr="00D82B49">
        <w:rPr>
          <w:rFonts w:cs="Times New Roman"/>
          <w:b/>
          <w:bCs/>
        </w:rPr>
        <w:t xml:space="preserve"> marks each]</w:t>
      </w:r>
    </w:p>
    <w:p w14:paraId="5ADB1575" w14:textId="06A4027D" w:rsidR="00987748" w:rsidRPr="00987748" w:rsidRDefault="00987748" w:rsidP="00D82B49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87748">
        <w:rPr>
          <w:rFonts w:cs="Times New Roman"/>
        </w:rPr>
        <w:t xml:space="preserve">Explain the following terms in two or three sentences. </w:t>
      </w:r>
    </w:p>
    <w:p w14:paraId="69281E92" w14:textId="4B6990A3" w:rsidR="00747E4D" w:rsidRDefault="00747E4D" w:rsidP="00D82B49">
      <w:pPr>
        <w:pStyle w:val="ListParagraph"/>
        <w:widowControl w:val="0"/>
        <w:numPr>
          <w:ilvl w:val="1"/>
          <w:numId w:val="29"/>
        </w:numPr>
        <w:autoSpaceDE w:val="0"/>
        <w:autoSpaceDN w:val="0"/>
        <w:adjustRightInd w:val="0"/>
        <w:ind w:left="720"/>
        <w:jc w:val="both"/>
        <w:outlineLvl w:val="0"/>
        <w:rPr>
          <w:rFonts w:cs="Times New Roman"/>
        </w:rPr>
      </w:pPr>
      <w:r>
        <w:rPr>
          <w:rFonts w:cs="Times New Roman"/>
        </w:rPr>
        <w:t>Digital System</w:t>
      </w:r>
    </w:p>
    <w:p w14:paraId="35712351" w14:textId="7AE8C65C" w:rsidR="006F3B57" w:rsidRDefault="006F3B57" w:rsidP="006F3B57">
      <w:pPr>
        <w:pStyle w:val="ListParagraph"/>
        <w:widowControl w:val="0"/>
        <w:numPr>
          <w:ilvl w:val="1"/>
          <w:numId w:val="29"/>
        </w:numPr>
        <w:autoSpaceDE w:val="0"/>
        <w:autoSpaceDN w:val="0"/>
        <w:adjustRightInd w:val="0"/>
        <w:ind w:left="720"/>
        <w:jc w:val="both"/>
        <w:outlineLvl w:val="0"/>
        <w:rPr>
          <w:rFonts w:cs="Times New Roman"/>
        </w:rPr>
      </w:pPr>
      <w:r>
        <w:rPr>
          <w:rFonts w:cs="Times New Roman"/>
        </w:rPr>
        <w:t>Closure</w:t>
      </w:r>
      <w:r w:rsidR="009564C7">
        <w:rPr>
          <w:rFonts w:cs="Times New Roman"/>
        </w:rPr>
        <w:t xml:space="preserve"> Postulate</w:t>
      </w:r>
    </w:p>
    <w:p w14:paraId="5064A67A" w14:textId="2A0788DA" w:rsidR="006F3B57" w:rsidRDefault="006F3B57" w:rsidP="006F3B57">
      <w:pPr>
        <w:pStyle w:val="ListParagraph"/>
        <w:widowControl w:val="0"/>
        <w:numPr>
          <w:ilvl w:val="1"/>
          <w:numId w:val="29"/>
        </w:numPr>
        <w:autoSpaceDE w:val="0"/>
        <w:autoSpaceDN w:val="0"/>
        <w:adjustRightInd w:val="0"/>
        <w:ind w:left="720"/>
        <w:jc w:val="both"/>
        <w:outlineLvl w:val="0"/>
        <w:rPr>
          <w:rFonts w:cs="Times New Roman"/>
        </w:rPr>
      </w:pPr>
      <w:r>
        <w:rPr>
          <w:rFonts w:cs="Times New Roman"/>
        </w:rPr>
        <w:t>Duality</w:t>
      </w:r>
    </w:p>
    <w:p w14:paraId="588019F0" w14:textId="1278CF51" w:rsidR="0005699B" w:rsidRDefault="0005699B" w:rsidP="006F3B57">
      <w:pPr>
        <w:pStyle w:val="ListParagraph"/>
        <w:widowControl w:val="0"/>
        <w:numPr>
          <w:ilvl w:val="1"/>
          <w:numId w:val="29"/>
        </w:numPr>
        <w:autoSpaceDE w:val="0"/>
        <w:autoSpaceDN w:val="0"/>
        <w:adjustRightInd w:val="0"/>
        <w:ind w:left="72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Complement </w:t>
      </w:r>
      <w:r w:rsidR="009564C7">
        <w:rPr>
          <w:rFonts w:cs="Times New Roman"/>
        </w:rPr>
        <w:t>Postulate</w:t>
      </w:r>
    </w:p>
    <w:p w14:paraId="03DBBEE3" w14:textId="77777777" w:rsidR="00250C29" w:rsidRPr="00747E4D" w:rsidRDefault="00250C29" w:rsidP="00747E4D">
      <w:pPr>
        <w:widowControl w:val="0"/>
        <w:autoSpaceDE w:val="0"/>
        <w:autoSpaceDN w:val="0"/>
        <w:adjustRightInd w:val="0"/>
        <w:ind w:left="1080"/>
        <w:jc w:val="both"/>
        <w:outlineLvl w:val="0"/>
        <w:rPr>
          <w:rFonts w:cs="Times New Roman"/>
        </w:rPr>
      </w:pPr>
    </w:p>
    <w:p w14:paraId="67623D06" w14:textId="26182F2B" w:rsidR="00987748" w:rsidRPr="009C4FD1" w:rsidRDefault="00987748" w:rsidP="009C4FD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  <w:r w:rsidRPr="009C4FD1">
        <w:rPr>
          <w:rFonts w:cs="Times New Roman"/>
          <w:b/>
          <w:bCs/>
        </w:rPr>
        <w:t>Question 2: [</w:t>
      </w:r>
      <w:r w:rsidR="009C4FD1">
        <w:rPr>
          <w:rFonts w:cs="Times New Roman"/>
          <w:b/>
          <w:bCs/>
        </w:rPr>
        <w:t>10</w:t>
      </w:r>
      <w:r w:rsidRPr="009C4FD1">
        <w:rPr>
          <w:rFonts w:cs="Times New Roman"/>
          <w:b/>
          <w:bCs/>
        </w:rPr>
        <w:t xml:space="preserve"> marks: </w:t>
      </w:r>
      <w:r w:rsidR="009C4FD1">
        <w:rPr>
          <w:rFonts w:cs="Times New Roman"/>
          <w:b/>
          <w:bCs/>
        </w:rPr>
        <w:t>2.5</w:t>
      </w:r>
      <w:r w:rsidRPr="009C4FD1">
        <w:rPr>
          <w:rFonts w:cs="Times New Roman"/>
          <w:b/>
          <w:bCs/>
        </w:rPr>
        <w:t xml:space="preserve"> marks each]</w:t>
      </w:r>
    </w:p>
    <w:p w14:paraId="0BD3C7C7" w14:textId="3DAB0ED4" w:rsidR="00987748" w:rsidRDefault="00987748" w:rsidP="009C4FD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C4FD1">
        <w:rPr>
          <w:rFonts w:cs="Times New Roman"/>
        </w:rPr>
        <w:t>Assuming</w:t>
      </w:r>
      <w:r w:rsidR="000C05AF">
        <w:rPr>
          <w:rFonts w:cs="Times New Roman"/>
        </w:rPr>
        <w:t xml:space="preserve"> an</w:t>
      </w:r>
      <w:r w:rsidRPr="009C4FD1">
        <w:rPr>
          <w:rFonts w:cs="Times New Roman"/>
        </w:rPr>
        <w:t xml:space="preserve"> </w:t>
      </w:r>
      <w:r w:rsidRPr="009C4FD1">
        <w:rPr>
          <w:rFonts w:cs="Times New Roman"/>
          <w:u w:val="single"/>
        </w:rPr>
        <w:t>un</w:t>
      </w:r>
      <w:r w:rsidRPr="009C4FD1">
        <w:rPr>
          <w:rFonts w:cs="Times New Roman"/>
        </w:rPr>
        <w:t>signed number system (all numbers are positive), show the maximum</w:t>
      </w:r>
      <w:r w:rsidR="000C05AF">
        <w:rPr>
          <w:rFonts w:cs="Times New Roman"/>
        </w:rPr>
        <w:t xml:space="preserve"> number</w:t>
      </w:r>
      <w:r w:rsidRPr="009C4FD1">
        <w:rPr>
          <w:rFonts w:cs="Times New Roman"/>
        </w:rPr>
        <w:t xml:space="preserve"> and the smallest unit of increment given 3 integer and 2 fraction positions </w:t>
      </w:r>
      <w:r w:rsidR="009C4FD1">
        <w:rPr>
          <w:rFonts w:cs="Times New Roman"/>
        </w:rPr>
        <w:t xml:space="preserve">in </w:t>
      </w:r>
      <w:r w:rsidR="008241E8">
        <w:rPr>
          <w:rFonts w:cs="Times New Roman"/>
        </w:rPr>
        <w:t xml:space="preserve">the </w:t>
      </w:r>
      <w:r w:rsidR="000C05AF">
        <w:rPr>
          <w:rFonts w:cs="Times New Roman"/>
        </w:rPr>
        <w:t>octal number system</w:t>
      </w:r>
      <w:r w:rsidR="009C4FD1">
        <w:rPr>
          <w:rFonts w:cs="Times New Roman"/>
        </w:rPr>
        <w:t xml:space="preserve"> and their equal decimal values.</w:t>
      </w:r>
    </w:p>
    <w:p w14:paraId="6664C33D" w14:textId="33C21EDE" w:rsidR="008241E8" w:rsidRPr="00AA7A2C" w:rsidRDefault="008241E8" w:rsidP="008241E8">
      <w:pPr>
        <w:pStyle w:val="ListParagraph"/>
        <w:widowControl w:val="0"/>
        <w:numPr>
          <w:ilvl w:val="0"/>
          <w:numId w:val="49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(</w:t>
      </w:r>
      <w:proofErr w:type="gramStart"/>
      <w:r>
        <w:rPr>
          <w:rFonts w:cs="Times New Roman"/>
        </w:rPr>
        <w:t>Max ?</w:t>
      </w:r>
      <w:proofErr w:type="gramEnd"/>
      <w:r>
        <w:rPr>
          <w:rFonts w:cs="Times New Roman"/>
        </w:rPr>
        <w:t>)</w:t>
      </w:r>
      <w:r w:rsidRPr="008241E8">
        <w:rPr>
          <w:rFonts w:cs="Times New Roman"/>
          <w:vertAlign w:val="subscript"/>
        </w:rPr>
        <w:t>8</w:t>
      </w:r>
      <w:r>
        <w:rPr>
          <w:rFonts w:cs="Times New Roman"/>
        </w:rPr>
        <w:t xml:space="preserve"> = (</w:t>
      </w:r>
      <w:r w:rsidR="00C26411">
        <w:rPr>
          <w:rFonts w:cs="Times New Roman"/>
        </w:rPr>
        <w:t>?</w:t>
      </w:r>
      <w:r>
        <w:rPr>
          <w:rFonts w:cs="Times New Roman"/>
        </w:rPr>
        <w:t>)</w:t>
      </w:r>
      <w:r w:rsidRPr="008241E8">
        <w:rPr>
          <w:rFonts w:cs="Times New Roman"/>
          <w:vertAlign w:val="subscript"/>
        </w:rPr>
        <w:t>10</w:t>
      </w:r>
    </w:p>
    <w:p w14:paraId="7E1DF864" w14:textId="72D2AED3" w:rsidR="008241E8" w:rsidRPr="0055694E" w:rsidRDefault="008241E8" w:rsidP="008241E8">
      <w:pPr>
        <w:pStyle w:val="ListParagraph"/>
        <w:widowControl w:val="0"/>
        <w:numPr>
          <w:ilvl w:val="0"/>
          <w:numId w:val="49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(Smallest </w:t>
      </w:r>
      <w:proofErr w:type="gramStart"/>
      <w:r>
        <w:rPr>
          <w:rFonts w:cs="Times New Roman"/>
        </w:rPr>
        <w:t>Unit ?</w:t>
      </w:r>
      <w:proofErr w:type="gramEnd"/>
      <w:r>
        <w:rPr>
          <w:rFonts w:cs="Times New Roman"/>
        </w:rPr>
        <w:t xml:space="preserve"> )</w:t>
      </w:r>
      <w:r w:rsidRPr="008241E8">
        <w:rPr>
          <w:rFonts w:cs="Times New Roman"/>
          <w:vertAlign w:val="subscript"/>
        </w:rPr>
        <w:t>8</w:t>
      </w:r>
      <w:r>
        <w:rPr>
          <w:rFonts w:cs="Times New Roman"/>
        </w:rPr>
        <w:t xml:space="preserve"> = (?)</w:t>
      </w:r>
      <w:r w:rsidRPr="008241E8">
        <w:rPr>
          <w:rFonts w:cs="Times New Roman"/>
          <w:vertAlign w:val="subscript"/>
        </w:rPr>
        <w:t>10</w:t>
      </w:r>
    </w:p>
    <w:p w14:paraId="0C9D139B" w14:textId="77777777" w:rsidR="00053524" w:rsidRDefault="00053524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</w:p>
    <w:p w14:paraId="3DD8B302" w14:textId="653EF225" w:rsidR="00987748" w:rsidRPr="00DB3D30" w:rsidRDefault="00987748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>Question 4: [</w:t>
      </w:r>
      <w:r w:rsidR="007126E1">
        <w:rPr>
          <w:rFonts w:cs="Times New Roman"/>
          <w:b/>
          <w:bCs/>
        </w:rPr>
        <w:t>10</w:t>
      </w:r>
      <w:r w:rsidRPr="00DB3D30">
        <w:rPr>
          <w:rFonts w:cs="Times New Roman"/>
          <w:b/>
          <w:bCs/>
        </w:rPr>
        <w:t xml:space="preserve"> marks]</w:t>
      </w:r>
    </w:p>
    <w:p w14:paraId="51FCD3A3" w14:textId="6F00A96B" w:rsidR="00987748" w:rsidRDefault="00987748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</w:rPr>
        <w:t>Show the minimum possible error when converting (16.4)</w:t>
      </w:r>
      <w:r w:rsidRPr="00DB3D30">
        <w:rPr>
          <w:rFonts w:cs="Times New Roman"/>
          <w:vertAlign w:val="subscript"/>
        </w:rPr>
        <w:t>10</w:t>
      </w:r>
      <w:r w:rsidRPr="00DB3D30">
        <w:rPr>
          <w:rFonts w:cs="Times New Roman"/>
        </w:rPr>
        <w:t xml:space="preserve"> to base-</w:t>
      </w:r>
      <w:r w:rsidR="00F33408">
        <w:rPr>
          <w:rFonts w:cs="Times New Roman"/>
        </w:rPr>
        <w:t>6</w:t>
      </w:r>
      <w:r w:rsidRPr="00DB3D30">
        <w:rPr>
          <w:rFonts w:cs="Times New Roman"/>
        </w:rPr>
        <w:t xml:space="preserve"> if only </w:t>
      </w:r>
      <w:r w:rsidR="00703F10">
        <w:rPr>
          <w:rFonts w:cs="Times New Roman"/>
        </w:rPr>
        <w:t>5</w:t>
      </w:r>
      <w:r w:rsidRPr="00DB3D30">
        <w:rPr>
          <w:rFonts w:cs="Times New Roman"/>
        </w:rPr>
        <w:t xml:space="preserve"> positions are given in total for both integer and fraction parts. Report the error in base-10. </w:t>
      </w:r>
    </w:p>
    <w:p w14:paraId="763AA71D" w14:textId="77777777" w:rsidR="00995462" w:rsidRDefault="00995462" w:rsidP="00995462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color w:val="0000FF"/>
        </w:rPr>
      </w:pPr>
    </w:p>
    <w:p w14:paraId="44FBAFFD" w14:textId="08D97B80" w:rsidR="00250C29" w:rsidRPr="00DB3D30" w:rsidRDefault="00250C29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 xml:space="preserve">Question </w:t>
      </w:r>
      <w:r w:rsidR="009262F3">
        <w:rPr>
          <w:rFonts w:cs="Times New Roman"/>
          <w:b/>
          <w:bCs/>
        </w:rPr>
        <w:t>5</w:t>
      </w:r>
      <w:r w:rsidRPr="00DB3D30">
        <w:rPr>
          <w:rFonts w:cs="Times New Roman"/>
          <w:b/>
          <w:bCs/>
        </w:rPr>
        <w:t>: [</w:t>
      </w:r>
      <w:r w:rsidR="002400BB">
        <w:rPr>
          <w:rFonts w:cs="Times New Roman"/>
          <w:b/>
          <w:bCs/>
        </w:rPr>
        <w:t>10</w:t>
      </w:r>
      <w:r w:rsidRPr="00DB3D30">
        <w:rPr>
          <w:rFonts w:cs="Times New Roman"/>
          <w:b/>
          <w:bCs/>
        </w:rPr>
        <w:t xml:space="preserve"> marks: </w:t>
      </w:r>
      <w:r w:rsidR="002400BB">
        <w:rPr>
          <w:rFonts w:cs="Times New Roman"/>
          <w:b/>
          <w:bCs/>
        </w:rPr>
        <w:t>2.5</w:t>
      </w:r>
      <w:r w:rsidRPr="00DB3D30">
        <w:rPr>
          <w:rFonts w:cs="Times New Roman"/>
          <w:b/>
          <w:bCs/>
        </w:rPr>
        <w:t xml:space="preserve"> marks each]</w:t>
      </w:r>
    </w:p>
    <w:p w14:paraId="4138A05C" w14:textId="5BE12319" w:rsidR="00A8122E" w:rsidRDefault="00250C29" w:rsidP="00A812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</w:rPr>
        <w:t>Show the negative and positive number</w:t>
      </w:r>
      <w:r w:rsidR="00F33408">
        <w:rPr>
          <w:rFonts w:cs="Times New Roman"/>
        </w:rPr>
        <w:t>s</w:t>
      </w:r>
      <w:r w:rsidRPr="00DB3D30">
        <w:rPr>
          <w:rFonts w:cs="Times New Roman"/>
        </w:rPr>
        <w:t xml:space="preserve"> for </w:t>
      </w:r>
      <w:r w:rsidR="00537EFE">
        <w:rPr>
          <w:rFonts w:cs="Times New Roman"/>
        </w:rPr>
        <w:t>(</w:t>
      </w:r>
      <w:r w:rsidRPr="00DB3D30">
        <w:rPr>
          <w:rFonts w:cs="Times New Roman"/>
        </w:rPr>
        <w:t>86</w:t>
      </w:r>
      <w:r w:rsidR="00537EFE">
        <w:rPr>
          <w:rFonts w:cs="Times New Roman"/>
        </w:rPr>
        <w:t>)</w:t>
      </w:r>
      <w:r w:rsidR="00537EFE">
        <w:rPr>
          <w:rFonts w:cs="Times New Roman"/>
          <w:vertAlign w:val="subscript"/>
        </w:rPr>
        <w:t>9</w:t>
      </w:r>
      <w:r w:rsidR="00987748" w:rsidRPr="00DB3D30">
        <w:rPr>
          <w:rFonts w:cs="Times New Roman"/>
        </w:rPr>
        <w:t xml:space="preserve"> </w:t>
      </w:r>
      <w:r w:rsidRPr="00DB3D30">
        <w:rPr>
          <w:rFonts w:cs="Times New Roman"/>
        </w:rPr>
        <w:t>in base-</w:t>
      </w:r>
      <w:r w:rsidR="00F33408">
        <w:rPr>
          <w:rFonts w:cs="Times New Roman"/>
        </w:rPr>
        <w:t>3</w:t>
      </w:r>
      <w:r w:rsidR="00987748" w:rsidRPr="00DB3D30">
        <w:rPr>
          <w:rFonts w:cs="Times New Roman"/>
        </w:rPr>
        <w:t xml:space="preserve"> using the </w:t>
      </w:r>
      <w:r w:rsidRPr="00DB3D30">
        <w:rPr>
          <w:rFonts w:cs="Times New Roman"/>
        </w:rPr>
        <w:t xml:space="preserve">signed-magnitude and </w:t>
      </w:r>
      <w:r w:rsidR="00987748" w:rsidRPr="00DB3D30">
        <w:rPr>
          <w:rFonts w:cs="Times New Roman"/>
        </w:rPr>
        <w:t>signed-</w:t>
      </w:r>
      <w:r w:rsidR="00AD78A1">
        <w:rPr>
          <w:rFonts w:cs="Times New Roman"/>
        </w:rPr>
        <w:t>radix</w:t>
      </w:r>
      <w:r w:rsidR="00987748" w:rsidRPr="00DB3D30">
        <w:rPr>
          <w:rFonts w:cs="Times New Roman"/>
        </w:rPr>
        <w:t xml:space="preserve">-complement </w:t>
      </w:r>
      <w:r w:rsidRPr="00DB3D30">
        <w:rPr>
          <w:rFonts w:cs="Times New Roman"/>
        </w:rPr>
        <w:t xml:space="preserve">number systems, given </w:t>
      </w:r>
      <w:r w:rsidR="00537EFE">
        <w:rPr>
          <w:rFonts w:cs="Times New Roman"/>
        </w:rPr>
        <w:t>8</w:t>
      </w:r>
      <w:r w:rsidRPr="00DB3D30">
        <w:rPr>
          <w:rFonts w:cs="Times New Roman"/>
        </w:rPr>
        <w:t xml:space="preserve"> positions for integer part with no fraction part</w:t>
      </w:r>
      <w:r w:rsidR="00A8122E">
        <w:rPr>
          <w:rFonts w:cs="Times New Roman"/>
        </w:rPr>
        <w:t>:</w:t>
      </w:r>
    </w:p>
    <w:p w14:paraId="78806D01" w14:textId="753686F9" w:rsidR="003217CD" w:rsidRDefault="003217CD" w:rsidP="003217C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670C4FEB" w14:textId="11E42587" w:rsidR="00A8122E" w:rsidRDefault="00A8122E" w:rsidP="00A8122E">
      <w:pPr>
        <w:pStyle w:val="ListParagraph"/>
        <w:widowControl w:val="0"/>
        <w:numPr>
          <w:ilvl w:val="0"/>
          <w:numId w:val="48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Positive </w:t>
      </w:r>
      <w:proofErr w:type="gramStart"/>
      <w:r>
        <w:rPr>
          <w:rFonts w:cs="Times New Roman"/>
        </w:rPr>
        <w:t>signed-magnitude</w:t>
      </w:r>
      <w:proofErr w:type="gramEnd"/>
    </w:p>
    <w:p w14:paraId="60222A30" w14:textId="40644027" w:rsidR="00A8122E" w:rsidRDefault="00A8122E" w:rsidP="00A8122E">
      <w:pPr>
        <w:pStyle w:val="ListParagraph"/>
        <w:widowControl w:val="0"/>
        <w:numPr>
          <w:ilvl w:val="0"/>
          <w:numId w:val="48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Negative </w:t>
      </w:r>
      <w:proofErr w:type="gramStart"/>
      <w:r>
        <w:rPr>
          <w:rFonts w:cs="Times New Roman"/>
        </w:rPr>
        <w:t>signed-magnitude</w:t>
      </w:r>
      <w:proofErr w:type="gramEnd"/>
    </w:p>
    <w:p w14:paraId="03413032" w14:textId="21EB3DA5" w:rsidR="00A8122E" w:rsidRDefault="00A8122E" w:rsidP="00A8122E">
      <w:pPr>
        <w:pStyle w:val="ListParagraph"/>
        <w:widowControl w:val="0"/>
        <w:numPr>
          <w:ilvl w:val="0"/>
          <w:numId w:val="48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Positive signed-radix-complement</w:t>
      </w:r>
    </w:p>
    <w:p w14:paraId="67A795B1" w14:textId="722F29F2" w:rsidR="00A8122E" w:rsidRDefault="00A8122E" w:rsidP="00A8122E">
      <w:pPr>
        <w:pStyle w:val="ListParagraph"/>
        <w:widowControl w:val="0"/>
        <w:numPr>
          <w:ilvl w:val="0"/>
          <w:numId w:val="48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Negative signed-radix-complement</w:t>
      </w:r>
    </w:p>
    <w:p w14:paraId="55882BAA" w14:textId="77777777" w:rsidR="00CB577F" w:rsidRDefault="00CB577F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</w:p>
    <w:p w14:paraId="019E6615" w14:textId="14F71783" w:rsidR="00250C29" w:rsidRPr="00DB3D30" w:rsidRDefault="00250C29" w:rsidP="00DB3D3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  <w:b/>
          <w:bCs/>
        </w:rPr>
        <w:t xml:space="preserve">Question </w:t>
      </w:r>
      <w:r w:rsidR="001B095A">
        <w:rPr>
          <w:rFonts w:cs="Times New Roman"/>
          <w:b/>
          <w:bCs/>
        </w:rPr>
        <w:t>6</w:t>
      </w:r>
      <w:r w:rsidRPr="00DB3D30">
        <w:rPr>
          <w:rFonts w:cs="Times New Roman"/>
          <w:b/>
          <w:bCs/>
        </w:rPr>
        <w:t>: [</w:t>
      </w:r>
      <w:r w:rsidR="00825926">
        <w:rPr>
          <w:rFonts w:cs="Times New Roman"/>
          <w:b/>
          <w:bCs/>
        </w:rPr>
        <w:t>10</w:t>
      </w:r>
      <w:r w:rsidRPr="00DB3D30">
        <w:rPr>
          <w:rFonts w:cs="Times New Roman"/>
          <w:b/>
          <w:bCs/>
        </w:rPr>
        <w:t xml:space="preserve"> marks: </w:t>
      </w:r>
      <w:r w:rsidR="00152756">
        <w:rPr>
          <w:rFonts w:cs="Times New Roman"/>
          <w:b/>
          <w:bCs/>
        </w:rPr>
        <w:t>5</w:t>
      </w:r>
      <w:r w:rsidRPr="00DB3D30">
        <w:rPr>
          <w:rFonts w:cs="Times New Roman"/>
          <w:b/>
          <w:bCs/>
        </w:rPr>
        <w:t xml:space="preserve"> marks each]</w:t>
      </w:r>
    </w:p>
    <w:p w14:paraId="7C5FA598" w14:textId="68B718E8" w:rsidR="00250C29" w:rsidRDefault="00250C29" w:rsidP="007A53C8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B3D30">
        <w:rPr>
          <w:rFonts w:cs="Times New Roman"/>
        </w:rPr>
        <w:t xml:space="preserve">Perform the following </w:t>
      </w:r>
      <w:proofErr w:type="spellStart"/>
      <w:r w:rsidRPr="00DB3D30">
        <w:rPr>
          <w:rFonts w:cs="Times New Roman"/>
        </w:rPr>
        <w:t>arithmetic</w:t>
      </w:r>
      <w:r w:rsidR="00402927">
        <w:rPr>
          <w:rFonts w:cs="Times New Roman"/>
        </w:rPr>
        <w:t>s</w:t>
      </w:r>
      <w:proofErr w:type="spellEnd"/>
      <w:r w:rsidRPr="00DB3D30">
        <w:rPr>
          <w:rFonts w:cs="Times New Roman"/>
        </w:rPr>
        <w:t xml:space="preserve"> in singed-2’s-complement base-2 for the following </w:t>
      </w:r>
      <w:r w:rsidRPr="0079641F">
        <w:rPr>
          <w:rFonts w:cs="Times New Roman"/>
          <w:i/>
          <w:iCs/>
        </w:rPr>
        <w:t>decimal</w:t>
      </w:r>
      <w:r w:rsidRPr="00DB3D30">
        <w:rPr>
          <w:rFonts w:cs="Times New Roman"/>
        </w:rPr>
        <w:t xml:space="preserve"> numbers using </w:t>
      </w:r>
      <w:r w:rsidR="00087698">
        <w:rPr>
          <w:rFonts w:cs="Times New Roman"/>
        </w:rPr>
        <w:t xml:space="preserve">the </w:t>
      </w:r>
      <w:r w:rsidRPr="00DB3D30">
        <w:rPr>
          <w:rFonts w:cs="Times New Roman"/>
        </w:rPr>
        <w:t>least number of bits and check whether an overflow happens</w:t>
      </w:r>
      <w:r w:rsidR="00152756">
        <w:rPr>
          <w:rFonts w:cs="Times New Roman"/>
        </w:rPr>
        <w:t>.</w:t>
      </w:r>
      <w:r w:rsidR="00152756" w:rsidRPr="00152756">
        <w:rPr>
          <w:rFonts w:cs="Times New Roman"/>
        </w:rPr>
        <w:t xml:space="preserve"> </w:t>
      </w:r>
    </w:p>
    <w:p w14:paraId="1AE31225" w14:textId="68AC7908" w:rsidR="007D7EE7" w:rsidRDefault="007D7EE7" w:rsidP="0092475F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92177A2" w14:textId="70585DF8" w:rsidR="007A53C8" w:rsidRDefault="007A53C8" w:rsidP="0078555A">
      <w:pPr>
        <w:pStyle w:val="ListParagraph"/>
        <w:widowControl w:val="0"/>
        <w:numPr>
          <w:ilvl w:val="0"/>
          <w:numId w:val="38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87748">
        <w:rPr>
          <w:rFonts w:cs="Times New Roman"/>
        </w:rPr>
        <w:t>(+</w:t>
      </w:r>
      <w:r w:rsidR="001B095A">
        <w:rPr>
          <w:rFonts w:cs="Times New Roman"/>
        </w:rPr>
        <w:t>15</w:t>
      </w:r>
      <w:r w:rsidRPr="00987748">
        <w:rPr>
          <w:rFonts w:cs="Times New Roman"/>
        </w:rPr>
        <w:t>)</w:t>
      </w:r>
      <w:r>
        <w:rPr>
          <w:rFonts w:cs="Times New Roman"/>
        </w:rPr>
        <w:t xml:space="preserve"> </w:t>
      </w:r>
      <w:bookmarkStart w:id="1" w:name="_Hlk53936649"/>
      <w:r w:rsidRPr="00B71F84">
        <w:rPr>
          <w:rFonts w:cs="Times New Roman"/>
        </w:rPr>
        <w:t>–</w:t>
      </w:r>
      <w:bookmarkEnd w:id="1"/>
      <w:r w:rsidRPr="00B71F84">
        <w:rPr>
          <w:rFonts w:cs="Times New Roman"/>
        </w:rPr>
        <w:t xml:space="preserve"> (–</w:t>
      </w:r>
      <w:r>
        <w:rPr>
          <w:rFonts w:cs="Times New Roman"/>
        </w:rPr>
        <w:t>1)</w:t>
      </w:r>
    </w:p>
    <w:p w14:paraId="64716114" w14:textId="5376E01F" w:rsidR="00C3409E" w:rsidRDefault="00C3409E" w:rsidP="00C3409E">
      <w:pPr>
        <w:pStyle w:val="ListParagraph"/>
        <w:widowControl w:val="0"/>
        <w:numPr>
          <w:ilvl w:val="0"/>
          <w:numId w:val="38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87748">
        <w:rPr>
          <w:rFonts w:cs="Times New Roman"/>
        </w:rPr>
        <w:t>(+</w:t>
      </w:r>
      <w:r w:rsidR="001B095A">
        <w:rPr>
          <w:rFonts w:cs="Times New Roman"/>
        </w:rPr>
        <w:t>15</w:t>
      </w:r>
      <w:r w:rsidRPr="00987748">
        <w:rPr>
          <w:rFonts w:cs="Times New Roman"/>
        </w:rPr>
        <w:t>)</w:t>
      </w:r>
      <w:r>
        <w:rPr>
          <w:rFonts w:cs="Times New Roman"/>
        </w:rPr>
        <w:t xml:space="preserve"> +</w:t>
      </w:r>
      <w:r w:rsidRPr="00B71F84">
        <w:rPr>
          <w:rFonts w:cs="Times New Roman"/>
        </w:rPr>
        <w:t xml:space="preserve"> (–</w:t>
      </w:r>
      <w:r>
        <w:rPr>
          <w:rFonts w:cs="Times New Roman"/>
        </w:rPr>
        <w:t>1</w:t>
      </w:r>
      <w:r w:rsidR="001B095A">
        <w:rPr>
          <w:rFonts w:cs="Times New Roman"/>
        </w:rPr>
        <w:t>6</w:t>
      </w:r>
      <w:r>
        <w:rPr>
          <w:rFonts w:cs="Times New Roman"/>
        </w:rPr>
        <w:t>)</w:t>
      </w:r>
    </w:p>
    <w:p w14:paraId="385470CC" w14:textId="77777777" w:rsidR="007F770C" w:rsidRDefault="007F770C" w:rsidP="007F770C">
      <w:pPr>
        <w:pStyle w:val="ListParagraph"/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158E79D1" w14:textId="77777777" w:rsidR="007A53C8" w:rsidRPr="007A53C8" w:rsidRDefault="007A53C8" w:rsidP="007A53C8">
      <w:pPr>
        <w:pStyle w:val="ListParagraph"/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187D2875" w14:textId="337B3406" w:rsidR="00250C29" w:rsidRPr="00825926" w:rsidRDefault="00250C29" w:rsidP="00825926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825926">
        <w:rPr>
          <w:rFonts w:cs="Times New Roman"/>
          <w:b/>
          <w:bCs/>
        </w:rPr>
        <w:lastRenderedPageBreak/>
        <w:t xml:space="preserve">Question </w:t>
      </w:r>
      <w:r w:rsidR="00103865">
        <w:rPr>
          <w:rFonts w:cs="Times New Roman"/>
          <w:b/>
          <w:bCs/>
        </w:rPr>
        <w:t>7</w:t>
      </w:r>
      <w:r w:rsidRPr="00825926">
        <w:rPr>
          <w:rFonts w:cs="Times New Roman"/>
          <w:b/>
          <w:bCs/>
        </w:rPr>
        <w:t>: [</w:t>
      </w:r>
      <w:r w:rsidR="00103865">
        <w:rPr>
          <w:rFonts w:cs="Times New Roman"/>
          <w:b/>
          <w:bCs/>
        </w:rPr>
        <w:t>10</w:t>
      </w:r>
      <w:r w:rsidR="00103865" w:rsidRPr="00DB3D30">
        <w:rPr>
          <w:rFonts w:cs="Times New Roman"/>
          <w:b/>
          <w:bCs/>
        </w:rPr>
        <w:t xml:space="preserve"> marks: </w:t>
      </w:r>
      <w:r w:rsidR="0056251B">
        <w:rPr>
          <w:rFonts w:cs="Times New Roman"/>
          <w:b/>
          <w:bCs/>
        </w:rPr>
        <w:t>5</w:t>
      </w:r>
      <w:r w:rsidR="00103865" w:rsidRPr="00DB3D30">
        <w:rPr>
          <w:rFonts w:cs="Times New Roman"/>
          <w:b/>
          <w:bCs/>
        </w:rPr>
        <w:t xml:space="preserve"> marks each</w:t>
      </w:r>
      <w:r w:rsidRPr="00825926">
        <w:rPr>
          <w:rFonts w:cs="Times New Roman"/>
          <w:b/>
          <w:bCs/>
        </w:rPr>
        <w:t>]</w:t>
      </w:r>
    </w:p>
    <w:p w14:paraId="538EC8E4" w14:textId="10A8ADEA" w:rsidR="00250C29" w:rsidRDefault="00957B8E" w:rsidP="00825926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S</w:t>
      </w:r>
      <w:r w:rsidR="00103865">
        <w:rPr>
          <w:rFonts w:cs="Times New Roman"/>
        </w:rPr>
        <w:t xml:space="preserve">how </w:t>
      </w:r>
      <w:r w:rsidR="004854A4">
        <w:rPr>
          <w:rFonts w:cs="Times New Roman"/>
        </w:rPr>
        <w:t>that the binary operator XOR satisfies the following postulates</w:t>
      </w:r>
      <w:r w:rsidR="00486DA3">
        <w:rPr>
          <w:rFonts w:cs="Times New Roman"/>
        </w:rPr>
        <w:t xml:space="preserve"> in S</w:t>
      </w:r>
      <w:proofErr w:type="gramStart"/>
      <w:r w:rsidR="00486DA3">
        <w:rPr>
          <w:rFonts w:cs="Times New Roman"/>
        </w:rPr>
        <w:t>={</w:t>
      </w:r>
      <w:proofErr w:type="gramEnd"/>
      <w:r w:rsidR="00486DA3">
        <w:rPr>
          <w:rFonts w:cs="Times New Roman"/>
        </w:rPr>
        <w:t>0,1}</w:t>
      </w:r>
      <w:r w:rsidR="004854A4">
        <w:rPr>
          <w:rFonts w:cs="Times New Roman"/>
        </w:rPr>
        <w:t>:</w:t>
      </w:r>
    </w:p>
    <w:p w14:paraId="3652BB57" w14:textId="47A91DF7" w:rsidR="004854A4" w:rsidRDefault="004854A4" w:rsidP="004854A4">
      <w:pPr>
        <w:pStyle w:val="ListParagraph"/>
        <w:widowControl w:val="0"/>
        <w:numPr>
          <w:ilvl w:val="0"/>
          <w:numId w:val="45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Identity</w:t>
      </w:r>
    </w:p>
    <w:p w14:paraId="1EF1AC59" w14:textId="7EF5BD7D" w:rsidR="004854A4" w:rsidRDefault="004854A4" w:rsidP="004854A4">
      <w:pPr>
        <w:pStyle w:val="ListParagraph"/>
        <w:widowControl w:val="0"/>
        <w:numPr>
          <w:ilvl w:val="0"/>
          <w:numId w:val="45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Inverse</w:t>
      </w:r>
    </w:p>
    <w:p w14:paraId="0DAA90FC" w14:textId="10EB4F7F" w:rsidR="00F02D23" w:rsidRDefault="00F02D23" w:rsidP="00F02D23">
      <w:pPr>
        <w:widowControl w:val="0"/>
        <w:autoSpaceDE w:val="0"/>
        <w:autoSpaceDN w:val="0"/>
        <w:adjustRightInd w:val="0"/>
        <w:ind w:left="360"/>
        <w:jc w:val="both"/>
        <w:outlineLvl w:val="0"/>
        <w:rPr>
          <w:rFonts w:cs="Times New Roman"/>
        </w:rPr>
      </w:pPr>
    </w:p>
    <w:p w14:paraId="19709BCF" w14:textId="43056056" w:rsidR="0022605F" w:rsidRPr="00825926" w:rsidRDefault="0022605F" w:rsidP="00825926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825926">
        <w:rPr>
          <w:rFonts w:cs="Times New Roman"/>
          <w:b/>
          <w:bCs/>
        </w:rPr>
        <w:t xml:space="preserve">Question </w:t>
      </w:r>
      <w:r w:rsidR="00F02D23">
        <w:rPr>
          <w:rFonts w:cs="Times New Roman"/>
          <w:b/>
          <w:bCs/>
        </w:rPr>
        <w:t>9</w:t>
      </w:r>
      <w:r w:rsidRPr="00825926">
        <w:rPr>
          <w:rFonts w:cs="Times New Roman"/>
          <w:b/>
          <w:bCs/>
        </w:rPr>
        <w:t>: [</w:t>
      </w:r>
      <w:r w:rsidR="00CD5FF9">
        <w:rPr>
          <w:rFonts w:cs="Times New Roman"/>
          <w:b/>
          <w:bCs/>
        </w:rPr>
        <w:t>15</w:t>
      </w:r>
      <w:r w:rsidRPr="00825926">
        <w:rPr>
          <w:rFonts w:cs="Times New Roman"/>
          <w:b/>
          <w:bCs/>
        </w:rPr>
        <w:t xml:space="preserve"> marks]</w:t>
      </w:r>
    </w:p>
    <w:p w14:paraId="1547AC64" w14:textId="79DE5147" w:rsidR="00550564" w:rsidRDefault="0022605F" w:rsidP="00825926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825926">
        <w:rPr>
          <w:rFonts w:cs="Times New Roman"/>
        </w:rPr>
        <w:t>Analyze the logic circuit shown below</w:t>
      </w:r>
      <w:r w:rsidR="00E6311D">
        <w:rPr>
          <w:rFonts w:cs="Times New Roman"/>
        </w:rPr>
        <w:t xml:space="preserve"> only for F1</w:t>
      </w:r>
      <w:r w:rsidR="00550564">
        <w:rPr>
          <w:rFonts w:cs="Times New Roman"/>
        </w:rPr>
        <w:t>:</w:t>
      </w:r>
    </w:p>
    <w:p w14:paraId="11316748" w14:textId="2D6D7509" w:rsidR="00550564" w:rsidRDefault="00550564" w:rsidP="00550564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Show the truth table</w:t>
      </w:r>
      <w:r w:rsidR="00F421FE">
        <w:rPr>
          <w:rFonts w:cs="Times New Roman"/>
        </w:rPr>
        <w:t>.</w:t>
      </w:r>
    </w:p>
    <w:p w14:paraId="09E1B5E6" w14:textId="74F32D4F" w:rsidR="00CD5FF9" w:rsidRPr="00CD5FF9" w:rsidRDefault="00CD5FF9" w:rsidP="002F0EA4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CD5FF9">
        <w:rPr>
          <w:rFonts w:cs="Times New Roman"/>
        </w:rPr>
        <w:t xml:space="preserve">F1 = ∏ </w:t>
      </w:r>
      <w:proofErr w:type="gramStart"/>
      <w:r w:rsidRPr="00CD5FF9">
        <w:rPr>
          <w:rFonts w:cs="Times New Roman"/>
        </w:rPr>
        <w:t>(?) .</w:t>
      </w:r>
      <w:proofErr w:type="gramEnd"/>
    </w:p>
    <w:p w14:paraId="3CCEB45E" w14:textId="77777777" w:rsidR="0022605F" w:rsidRDefault="0022605F" w:rsidP="0022605F">
      <w:pPr>
        <w:pStyle w:val="ListParagraph"/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539FA122" w14:textId="11472C9A" w:rsidR="00250C29" w:rsidRPr="00250C29" w:rsidRDefault="00CB3DE8" w:rsidP="0022605F">
      <w:pPr>
        <w:pStyle w:val="ListParagraph"/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057D4285" wp14:editId="4AA04BFD">
            <wp:extent cx="5095875" cy="206550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clrChange>
                        <a:clrFrom>
                          <a:srgbClr val="E1F3FD"/>
                        </a:clrFrom>
                        <a:clrTo>
                          <a:srgbClr val="E1F3FD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7272" cy="2078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5E3B46" w14:textId="5987BA8F" w:rsidR="0022605F" w:rsidRDefault="0022605F" w:rsidP="00A86DD9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1AD5616C" w14:textId="47828AB0" w:rsidR="00A86DD9" w:rsidRPr="00825926" w:rsidRDefault="00A86DD9" w:rsidP="00A86DD9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825926">
        <w:rPr>
          <w:rFonts w:cs="Times New Roman"/>
          <w:b/>
          <w:bCs/>
        </w:rPr>
        <w:t xml:space="preserve">Question </w:t>
      </w:r>
      <w:r w:rsidR="00F02D23">
        <w:rPr>
          <w:rFonts w:cs="Times New Roman"/>
          <w:b/>
          <w:bCs/>
        </w:rPr>
        <w:t>10</w:t>
      </w:r>
      <w:r w:rsidRPr="00825926">
        <w:rPr>
          <w:rFonts w:cs="Times New Roman"/>
          <w:b/>
          <w:bCs/>
        </w:rPr>
        <w:t>: [</w:t>
      </w:r>
      <w:r w:rsidR="00087698">
        <w:rPr>
          <w:rFonts w:cs="Times New Roman"/>
          <w:b/>
          <w:bCs/>
        </w:rPr>
        <w:t>2</w:t>
      </w:r>
      <w:r w:rsidR="00914655">
        <w:rPr>
          <w:rFonts w:cs="Times New Roman"/>
          <w:b/>
          <w:bCs/>
        </w:rPr>
        <w:t>5</w:t>
      </w:r>
      <w:r w:rsidRPr="00825926">
        <w:rPr>
          <w:rFonts w:cs="Times New Roman"/>
          <w:b/>
          <w:bCs/>
        </w:rPr>
        <w:t xml:space="preserve"> marks]</w:t>
      </w:r>
    </w:p>
    <w:p w14:paraId="456954DD" w14:textId="4BD8B003" w:rsidR="00250C29" w:rsidRDefault="00A86DD9" w:rsidP="00A86DD9">
      <w:pPr>
        <w:widowControl w:val="0"/>
        <w:autoSpaceDE w:val="0"/>
        <w:autoSpaceDN w:val="0"/>
        <w:adjustRightInd w:val="0"/>
        <w:outlineLvl w:val="0"/>
        <w:rPr>
          <w:rFonts w:cs="Times New Roman"/>
        </w:rPr>
      </w:pPr>
      <w:r w:rsidRPr="00A86DD9">
        <w:rPr>
          <w:rFonts w:cs="Times New Roman"/>
        </w:rPr>
        <w:t xml:space="preserve">Design a </w:t>
      </w:r>
      <w:r>
        <w:rPr>
          <w:rFonts w:cs="Times New Roman"/>
        </w:rPr>
        <w:t>3</w:t>
      </w:r>
      <w:r w:rsidRPr="00A86DD9">
        <w:rPr>
          <w:rFonts w:cs="Times New Roman"/>
        </w:rPr>
        <w:t>-bit 2’s</w:t>
      </w:r>
      <w:r>
        <w:rPr>
          <w:rFonts w:cs="Times New Roman"/>
        </w:rPr>
        <w:t>-</w:t>
      </w:r>
      <w:r w:rsidRPr="00A86DD9">
        <w:rPr>
          <w:rFonts w:cs="Times New Roman"/>
        </w:rPr>
        <w:t>complementer</w:t>
      </w:r>
      <w:r>
        <w:rPr>
          <w:rFonts w:cs="Times New Roman"/>
        </w:rPr>
        <w:t>, that is, t</w:t>
      </w:r>
      <w:r w:rsidRPr="00A86DD9">
        <w:rPr>
          <w:rFonts w:cs="Times New Roman"/>
        </w:rPr>
        <w:t>he output generates the 2’s</w:t>
      </w:r>
      <w:r>
        <w:rPr>
          <w:rFonts w:cs="Times New Roman"/>
        </w:rPr>
        <w:t>-</w:t>
      </w:r>
      <w:r w:rsidRPr="00A86DD9">
        <w:rPr>
          <w:rFonts w:cs="Times New Roman"/>
        </w:rPr>
        <w:t>complement of the input binary number</w:t>
      </w:r>
      <w:r w:rsidR="00F10E24">
        <w:rPr>
          <w:rFonts w:cs="Times New Roman"/>
        </w:rPr>
        <w:t xml:space="preserve"> (e.g., 101 </w:t>
      </w:r>
      <w:r w:rsidR="00F10E24" w:rsidRPr="00F10E24">
        <w:rPr>
          <w:rFonts w:cs="Times New Roman"/>
        </w:rPr>
        <w:sym w:font="Wingdings" w:char="F0E0"/>
      </w:r>
      <w:r w:rsidR="00F10E24">
        <w:rPr>
          <w:rFonts w:cs="Times New Roman"/>
        </w:rPr>
        <w:t xml:space="preserve"> 011)</w:t>
      </w:r>
      <w:r>
        <w:rPr>
          <w:rFonts w:cs="Times New Roman"/>
        </w:rPr>
        <w:t>:</w:t>
      </w:r>
    </w:p>
    <w:p w14:paraId="6403AFF2" w14:textId="213ABF7E" w:rsidR="00A86DD9" w:rsidRDefault="00A86DD9" w:rsidP="00A86DD9">
      <w:pPr>
        <w:pStyle w:val="ListParagraph"/>
        <w:widowControl w:val="0"/>
        <w:numPr>
          <w:ilvl w:val="0"/>
          <w:numId w:val="47"/>
        </w:numPr>
        <w:autoSpaceDE w:val="0"/>
        <w:autoSpaceDN w:val="0"/>
        <w:adjustRightInd w:val="0"/>
        <w:outlineLvl w:val="0"/>
        <w:rPr>
          <w:rFonts w:cs="Times New Roman"/>
        </w:rPr>
      </w:pPr>
      <w:r>
        <w:rPr>
          <w:rFonts w:cs="Times New Roman"/>
        </w:rPr>
        <w:t>Show the truth table.</w:t>
      </w:r>
    </w:p>
    <w:p w14:paraId="601DE5FB" w14:textId="66E2E8B4" w:rsidR="00A86DD9" w:rsidRDefault="00A86DD9" w:rsidP="00A86DD9">
      <w:pPr>
        <w:pStyle w:val="ListParagraph"/>
        <w:widowControl w:val="0"/>
        <w:numPr>
          <w:ilvl w:val="0"/>
          <w:numId w:val="47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Show </w:t>
      </w:r>
      <w:r w:rsidRPr="00550564">
        <w:rPr>
          <w:rFonts w:cs="Times New Roman"/>
        </w:rPr>
        <w:t>the Boolean expression</w:t>
      </w:r>
      <w:r>
        <w:rPr>
          <w:rFonts w:cs="Times New Roman"/>
        </w:rPr>
        <w:t>(</w:t>
      </w:r>
      <w:r w:rsidRPr="00550564">
        <w:rPr>
          <w:rFonts w:cs="Times New Roman"/>
        </w:rPr>
        <w:t>s</w:t>
      </w:r>
      <w:r>
        <w:rPr>
          <w:rFonts w:cs="Times New Roman"/>
        </w:rPr>
        <w:t>)</w:t>
      </w:r>
      <w:r w:rsidRPr="00550564">
        <w:rPr>
          <w:rFonts w:cs="Times New Roman"/>
        </w:rPr>
        <w:t xml:space="preserve"> for </w:t>
      </w:r>
      <w:r>
        <w:rPr>
          <w:rFonts w:cs="Times New Roman"/>
        </w:rPr>
        <w:t>the output(s)</w:t>
      </w:r>
      <w:r w:rsidR="00A901EF">
        <w:rPr>
          <w:rFonts w:cs="Times New Roman"/>
        </w:rPr>
        <w:t xml:space="preserve"> </w:t>
      </w:r>
      <w:r>
        <w:rPr>
          <w:rFonts w:cs="Times New Roman"/>
        </w:rPr>
        <w:t>in sum-of-</w:t>
      </w:r>
      <w:proofErr w:type="spellStart"/>
      <w:r>
        <w:rPr>
          <w:rFonts w:cs="Times New Roman"/>
        </w:rPr>
        <w:t>minterms</w:t>
      </w:r>
      <w:proofErr w:type="spellEnd"/>
      <w:r w:rsidRPr="00550564">
        <w:rPr>
          <w:rFonts w:cs="Times New Roman"/>
        </w:rPr>
        <w:t xml:space="preserve">. </w:t>
      </w:r>
    </w:p>
    <w:p w14:paraId="760CB62E" w14:textId="1CD0DBBD" w:rsidR="00A86DD9" w:rsidRDefault="00A86DD9" w:rsidP="00A86DD9">
      <w:pPr>
        <w:pStyle w:val="ListParagraph"/>
        <w:widowControl w:val="0"/>
        <w:numPr>
          <w:ilvl w:val="0"/>
          <w:numId w:val="47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Algebraically, simplify </w:t>
      </w:r>
      <w:r w:rsidR="00CD5FF9">
        <w:rPr>
          <w:rFonts w:cs="Times New Roman"/>
        </w:rPr>
        <w:t>the</w:t>
      </w:r>
      <w:r>
        <w:rPr>
          <w:rFonts w:cs="Times New Roman"/>
        </w:rPr>
        <w:t xml:space="preserve"> Boolean expression</w:t>
      </w:r>
      <w:r w:rsidR="00CD5FF9">
        <w:rPr>
          <w:rFonts w:cs="Times New Roman"/>
        </w:rPr>
        <w:t>(</w:t>
      </w:r>
      <w:r>
        <w:rPr>
          <w:rFonts w:cs="Times New Roman"/>
        </w:rPr>
        <w:t>s</w:t>
      </w:r>
      <w:r w:rsidR="00CD5FF9">
        <w:rPr>
          <w:rFonts w:cs="Times New Roman"/>
        </w:rPr>
        <w:t>)</w:t>
      </w:r>
      <w:r>
        <w:rPr>
          <w:rFonts w:cs="Times New Roman"/>
        </w:rPr>
        <w:t>.</w:t>
      </w:r>
    </w:p>
    <w:p w14:paraId="4C7B5D34" w14:textId="48988BDD" w:rsidR="003E0E97" w:rsidRDefault="00A86DD9" w:rsidP="003E0E97">
      <w:pPr>
        <w:pStyle w:val="ListParagraph"/>
        <w:widowControl w:val="0"/>
        <w:numPr>
          <w:ilvl w:val="0"/>
          <w:numId w:val="47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Design the circuit using NAND gates only.</w:t>
      </w:r>
    </w:p>
    <w:sectPr w:rsidR="003E0E97" w:rsidSect="006C4170">
      <w:headerReference w:type="default" r:id="rId11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86ECE7" w14:textId="77777777" w:rsidR="005F4872" w:rsidRDefault="005F4872" w:rsidP="00BD77EE">
      <w:r>
        <w:separator/>
      </w:r>
    </w:p>
  </w:endnote>
  <w:endnote w:type="continuationSeparator" w:id="0">
    <w:p w14:paraId="6F4B73A1" w14:textId="77777777" w:rsidR="005F4872" w:rsidRDefault="005F4872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EB2D5F" w14:textId="77777777" w:rsidR="005F4872" w:rsidRDefault="005F4872" w:rsidP="00BD77EE">
      <w:r>
        <w:separator/>
      </w:r>
    </w:p>
  </w:footnote>
  <w:footnote w:type="continuationSeparator" w:id="0">
    <w:p w14:paraId="0FFC9D6C" w14:textId="77777777" w:rsidR="005F4872" w:rsidRDefault="005F4872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1DC22" w14:textId="66523BFA" w:rsidR="002F0EA4" w:rsidRDefault="002F0EA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7777777" w:rsidR="002F0EA4" w:rsidRPr="00525F0C" w:rsidRDefault="002F0EA4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" filled="f" stroked="f">
              <v:textbox inset="0,0,0,0">
                <w:txbxContent>
                  <w:p w14:paraId="5C82D095" w14:textId="77777777" w:rsidR="002F0EA4" w:rsidRPr="00525F0C" w:rsidRDefault="002F0EA4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2" name="Graphic 2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2F0EA4" w:rsidRDefault="002F0E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175F7"/>
    <w:multiLevelType w:val="multilevel"/>
    <w:tmpl w:val="997EF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63031"/>
    <w:multiLevelType w:val="hybridMultilevel"/>
    <w:tmpl w:val="C13E17A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36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94D7047"/>
    <w:multiLevelType w:val="hybridMultilevel"/>
    <w:tmpl w:val="6E3A465E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DB5291"/>
    <w:multiLevelType w:val="hybridMultilevel"/>
    <w:tmpl w:val="7572F15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8467A6"/>
    <w:multiLevelType w:val="hybridMultilevel"/>
    <w:tmpl w:val="0BA8ABE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6251BC"/>
    <w:multiLevelType w:val="multilevel"/>
    <w:tmpl w:val="C7F8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8F0EF8"/>
    <w:multiLevelType w:val="hybridMultilevel"/>
    <w:tmpl w:val="7E30548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32010D25"/>
    <w:multiLevelType w:val="hybridMultilevel"/>
    <w:tmpl w:val="66703DA8"/>
    <w:lvl w:ilvl="0" w:tplc="C0309802">
      <w:start w:val="1"/>
      <w:numFmt w:val="decimal"/>
      <w:lvlText w:val="%1."/>
      <w:lvlJc w:val="left"/>
      <w:pPr>
        <w:ind w:left="27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6" w15:restartNumberingAfterBreak="0">
    <w:nsid w:val="324C400B"/>
    <w:multiLevelType w:val="hybridMultilevel"/>
    <w:tmpl w:val="5700E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9208C7"/>
    <w:multiLevelType w:val="hybridMultilevel"/>
    <w:tmpl w:val="8DCE80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A816FA"/>
    <w:multiLevelType w:val="hybridMultilevel"/>
    <w:tmpl w:val="27AC602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3A2CAD"/>
    <w:multiLevelType w:val="hybridMultilevel"/>
    <w:tmpl w:val="E44A9646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424339"/>
    <w:multiLevelType w:val="hybridMultilevel"/>
    <w:tmpl w:val="1C4CD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5D54CFD"/>
    <w:multiLevelType w:val="hybridMultilevel"/>
    <w:tmpl w:val="8CFE8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24263C"/>
    <w:multiLevelType w:val="hybridMultilevel"/>
    <w:tmpl w:val="7BA60420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ED248E"/>
    <w:multiLevelType w:val="hybridMultilevel"/>
    <w:tmpl w:val="EFD42574"/>
    <w:lvl w:ilvl="0" w:tplc="F42862FC">
      <w:numFmt w:val="bullet"/>
      <w:lvlText w:val=""/>
      <w:lvlJc w:val="left"/>
      <w:pPr>
        <w:ind w:left="1080" w:hanging="360"/>
      </w:pPr>
      <w:rPr>
        <w:rFonts w:ascii="Wingdings" w:eastAsiaTheme="minorEastAsia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B88730F"/>
    <w:multiLevelType w:val="hybridMultilevel"/>
    <w:tmpl w:val="095A2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C451F6"/>
    <w:multiLevelType w:val="hybridMultilevel"/>
    <w:tmpl w:val="99E8EC74"/>
    <w:lvl w:ilvl="0" w:tplc="61AEA4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424D4C"/>
    <w:multiLevelType w:val="hybridMultilevel"/>
    <w:tmpl w:val="620CF2B8"/>
    <w:lvl w:ilvl="0" w:tplc="FECC9006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EastAsia" w:hAnsiTheme="minorHAnsi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546F84"/>
    <w:multiLevelType w:val="hybridMultilevel"/>
    <w:tmpl w:val="199E04F0"/>
    <w:lvl w:ilvl="0" w:tplc="F42862FC">
      <w:numFmt w:val="bullet"/>
      <w:lvlText w:val="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34642E"/>
    <w:multiLevelType w:val="hybridMultilevel"/>
    <w:tmpl w:val="7BA60420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755D0E"/>
    <w:multiLevelType w:val="hybridMultilevel"/>
    <w:tmpl w:val="2AB0FA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CB726E6"/>
    <w:multiLevelType w:val="hybridMultilevel"/>
    <w:tmpl w:val="F24ACA4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D0C7181"/>
    <w:multiLevelType w:val="hybridMultilevel"/>
    <w:tmpl w:val="623C133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5" w15:restartNumberingAfterBreak="0">
    <w:nsid w:val="662907D6"/>
    <w:multiLevelType w:val="hybridMultilevel"/>
    <w:tmpl w:val="FADA141A"/>
    <w:lvl w:ilvl="0" w:tplc="A32EC6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64A7AD9"/>
    <w:multiLevelType w:val="hybridMultilevel"/>
    <w:tmpl w:val="391A08B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86525C0"/>
    <w:multiLevelType w:val="hybridMultilevel"/>
    <w:tmpl w:val="FEE4F3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AE7F42"/>
    <w:multiLevelType w:val="hybridMultilevel"/>
    <w:tmpl w:val="93B4CB1A"/>
    <w:lvl w:ilvl="0" w:tplc="04090019">
      <w:start w:val="1"/>
      <w:numFmt w:val="lowerLetter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9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1F347F1"/>
    <w:multiLevelType w:val="hybridMultilevel"/>
    <w:tmpl w:val="F0E898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BE3A52"/>
    <w:multiLevelType w:val="multilevel"/>
    <w:tmpl w:val="2B2C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62D6E3A"/>
    <w:multiLevelType w:val="multilevel"/>
    <w:tmpl w:val="EA263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6ED3393"/>
    <w:multiLevelType w:val="hybridMultilevel"/>
    <w:tmpl w:val="D318C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0A7713"/>
    <w:multiLevelType w:val="multilevel"/>
    <w:tmpl w:val="D5001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7A0858FF"/>
    <w:multiLevelType w:val="hybridMultilevel"/>
    <w:tmpl w:val="9A147866"/>
    <w:lvl w:ilvl="0" w:tplc="79669AD8">
      <w:start w:val="101"/>
      <w:numFmt w:val="decimal"/>
      <w:lvlText w:val="(%1"/>
      <w:lvlJc w:val="left"/>
      <w:pPr>
        <w:ind w:left="855" w:hanging="495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4A0716"/>
    <w:multiLevelType w:val="hybridMultilevel"/>
    <w:tmpl w:val="4BE89B82"/>
    <w:lvl w:ilvl="0" w:tplc="6A4E96A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bCs w:val="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5"/>
  </w:num>
  <w:num w:numId="3">
    <w:abstractNumId w:val="7"/>
  </w:num>
  <w:num w:numId="4">
    <w:abstractNumId w:val="1"/>
  </w:num>
  <w:num w:numId="5">
    <w:abstractNumId w:val="8"/>
  </w:num>
  <w:num w:numId="6">
    <w:abstractNumId w:val="47"/>
  </w:num>
  <w:num w:numId="7">
    <w:abstractNumId w:val="3"/>
  </w:num>
  <w:num w:numId="8">
    <w:abstractNumId w:val="41"/>
  </w:num>
  <w:num w:numId="9">
    <w:abstractNumId w:val="14"/>
  </w:num>
  <w:num w:numId="10">
    <w:abstractNumId w:val="27"/>
  </w:num>
  <w:num w:numId="11">
    <w:abstractNumId w:val="39"/>
  </w:num>
  <w:num w:numId="12">
    <w:abstractNumId w:val="31"/>
  </w:num>
  <w:num w:numId="13">
    <w:abstractNumId w:val="24"/>
  </w:num>
  <w:num w:numId="14">
    <w:abstractNumId w:val="11"/>
  </w:num>
  <w:num w:numId="15">
    <w:abstractNumId w:val="12"/>
  </w:num>
  <w:num w:numId="16">
    <w:abstractNumId w:val="4"/>
  </w:num>
  <w:num w:numId="17">
    <w:abstractNumId w:val="32"/>
  </w:num>
  <w:num w:numId="18">
    <w:abstractNumId w:val="35"/>
  </w:num>
  <w:num w:numId="19">
    <w:abstractNumId w:val="45"/>
  </w:num>
  <w:num w:numId="20">
    <w:abstractNumId w:val="43"/>
  </w:num>
  <w:num w:numId="21">
    <w:abstractNumId w:val="0"/>
  </w:num>
  <w:num w:numId="22">
    <w:abstractNumId w:val="10"/>
  </w:num>
  <w:num w:numId="23">
    <w:abstractNumId w:val="42"/>
  </w:num>
  <w:num w:numId="24">
    <w:abstractNumId w:val="26"/>
  </w:num>
  <w:num w:numId="25">
    <w:abstractNumId w:val="46"/>
  </w:num>
  <w:num w:numId="26">
    <w:abstractNumId w:val="17"/>
  </w:num>
  <w:num w:numId="27">
    <w:abstractNumId w:val="15"/>
  </w:num>
  <w:num w:numId="28">
    <w:abstractNumId w:val="44"/>
  </w:num>
  <w:num w:numId="29">
    <w:abstractNumId w:val="22"/>
  </w:num>
  <w:num w:numId="30">
    <w:abstractNumId w:val="48"/>
  </w:num>
  <w:num w:numId="31">
    <w:abstractNumId w:val="33"/>
  </w:num>
  <w:num w:numId="32">
    <w:abstractNumId w:val="20"/>
  </w:num>
  <w:num w:numId="33">
    <w:abstractNumId w:val="19"/>
  </w:num>
  <w:num w:numId="34">
    <w:abstractNumId w:val="5"/>
  </w:num>
  <w:num w:numId="35">
    <w:abstractNumId w:val="23"/>
  </w:num>
  <w:num w:numId="36">
    <w:abstractNumId w:val="29"/>
  </w:num>
  <w:num w:numId="37">
    <w:abstractNumId w:val="30"/>
  </w:num>
  <w:num w:numId="38">
    <w:abstractNumId w:val="28"/>
  </w:num>
  <w:num w:numId="39">
    <w:abstractNumId w:val="21"/>
  </w:num>
  <w:num w:numId="40">
    <w:abstractNumId w:val="34"/>
  </w:num>
  <w:num w:numId="41">
    <w:abstractNumId w:val="16"/>
  </w:num>
  <w:num w:numId="42">
    <w:abstractNumId w:val="38"/>
  </w:num>
  <w:num w:numId="43">
    <w:abstractNumId w:val="36"/>
  </w:num>
  <w:num w:numId="44">
    <w:abstractNumId w:val="37"/>
  </w:num>
  <w:num w:numId="45">
    <w:abstractNumId w:val="18"/>
  </w:num>
  <w:num w:numId="46">
    <w:abstractNumId w:val="9"/>
  </w:num>
  <w:num w:numId="47">
    <w:abstractNumId w:val="2"/>
  </w:num>
  <w:num w:numId="48">
    <w:abstractNumId w:val="6"/>
  </w:num>
  <w:num w:numId="49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removePersonalInformation/>
  <w:removeDateAndTime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NjUzMzU3tDAzMTVT0lEKTi0uzszPAykwNqwFAL31n64tAAAA"/>
  </w:docVars>
  <w:rsids>
    <w:rsidRoot w:val="00090FC4"/>
    <w:rsid w:val="00004306"/>
    <w:rsid w:val="0000684C"/>
    <w:rsid w:val="000074A6"/>
    <w:rsid w:val="00010BBC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472F8"/>
    <w:rsid w:val="0005100D"/>
    <w:rsid w:val="00053524"/>
    <w:rsid w:val="00053D4F"/>
    <w:rsid w:val="0005699B"/>
    <w:rsid w:val="0007793B"/>
    <w:rsid w:val="0007799E"/>
    <w:rsid w:val="00080D52"/>
    <w:rsid w:val="00087698"/>
    <w:rsid w:val="00087DA7"/>
    <w:rsid w:val="00090FC4"/>
    <w:rsid w:val="00095A03"/>
    <w:rsid w:val="000A2DC1"/>
    <w:rsid w:val="000A62D6"/>
    <w:rsid w:val="000A63AE"/>
    <w:rsid w:val="000B5034"/>
    <w:rsid w:val="000B69D5"/>
    <w:rsid w:val="000C05AF"/>
    <w:rsid w:val="000C768E"/>
    <w:rsid w:val="000D2638"/>
    <w:rsid w:val="000D735E"/>
    <w:rsid w:val="000D7AEF"/>
    <w:rsid w:val="000E17EC"/>
    <w:rsid w:val="000E1850"/>
    <w:rsid w:val="000F3DC7"/>
    <w:rsid w:val="000F5112"/>
    <w:rsid w:val="00100028"/>
    <w:rsid w:val="0010192E"/>
    <w:rsid w:val="00101B66"/>
    <w:rsid w:val="00103865"/>
    <w:rsid w:val="00110D22"/>
    <w:rsid w:val="001159B7"/>
    <w:rsid w:val="00115BE0"/>
    <w:rsid w:val="00131355"/>
    <w:rsid w:val="00135BE5"/>
    <w:rsid w:val="001362E2"/>
    <w:rsid w:val="001402CA"/>
    <w:rsid w:val="0014150E"/>
    <w:rsid w:val="001452CF"/>
    <w:rsid w:val="001514D7"/>
    <w:rsid w:val="001522D9"/>
    <w:rsid w:val="00152756"/>
    <w:rsid w:val="001542A0"/>
    <w:rsid w:val="001619D3"/>
    <w:rsid w:val="00164679"/>
    <w:rsid w:val="0016484E"/>
    <w:rsid w:val="00164B4E"/>
    <w:rsid w:val="00164FC1"/>
    <w:rsid w:val="001677E3"/>
    <w:rsid w:val="00176405"/>
    <w:rsid w:val="0017660C"/>
    <w:rsid w:val="001819CC"/>
    <w:rsid w:val="00181D24"/>
    <w:rsid w:val="00186E1C"/>
    <w:rsid w:val="0019474B"/>
    <w:rsid w:val="00196A30"/>
    <w:rsid w:val="001A10A9"/>
    <w:rsid w:val="001A23D2"/>
    <w:rsid w:val="001B095A"/>
    <w:rsid w:val="001B5A43"/>
    <w:rsid w:val="001C02D5"/>
    <w:rsid w:val="001C2037"/>
    <w:rsid w:val="001C51F1"/>
    <w:rsid w:val="001C5210"/>
    <w:rsid w:val="001C57D7"/>
    <w:rsid w:val="001D03B2"/>
    <w:rsid w:val="001D0C0C"/>
    <w:rsid w:val="001D561C"/>
    <w:rsid w:val="001E360B"/>
    <w:rsid w:val="001E7681"/>
    <w:rsid w:val="001F093F"/>
    <w:rsid w:val="001F25CD"/>
    <w:rsid w:val="002112DF"/>
    <w:rsid w:val="002145B7"/>
    <w:rsid w:val="0022605F"/>
    <w:rsid w:val="00230777"/>
    <w:rsid w:val="002400BB"/>
    <w:rsid w:val="00242804"/>
    <w:rsid w:val="002470BC"/>
    <w:rsid w:val="00250C29"/>
    <w:rsid w:val="0025357E"/>
    <w:rsid w:val="002572F3"/>
    <w:rsid w:val="00257F23"/>
    <w:rsid w:val="00263832"/>
    <w:rsid w:val="00265BF6"/>
    <w:rsid w:val="00276AEF"/>
    <w:rsid w:val="00297921"/>
    <w:rsid w:val="002B4189"/>
    <w:rsid w:val="002B4CCE"/>
    <w:rsid w:val="002D1B37"/>
    <w:rsid w:val="002D20D1"/>
    <w:rsid w:val="002D25FF"/>
    <w:rsid w:val="002D4286"/>
    <w:rsid w:val="002D4CA7"/>
    <w:rsid w:val="002D64AB"/>
    <w:rsid w:val="002D66E9"/>
    <w:rsid w:val="002E4DF3"/>
    <w:rsid w:val="002F0EA4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19E"/>
    <w:rsid w:val="00311EF4"/>
    <w:rsid w:val="00312F6C"/>
    <w:rsid w:val="0031343C"/>
    <w:rsid w:val="00314320"/>
    <w:rsid w:val="00317893"/>
    <w:rsid w:val="003217CD"/>
    <w:rsid w:val="003248DA"/>
    <w:rsid w:val="00325FFB"/>
    <w:rsid w:val="00330481"/>
    <w:rsid w:val="003412FE"/>
    <w:rsid w:val="00345AA1"/>
    <w:rsid w:val="003502D5"/>
    <w:rsid w:val="0035071B"/>
    <w:rsid w:val="0035136C"/>
    <w:rsid w:val="003548FA"/>
    <w:rsid w:val="003562B6"/>
    <w:rsid w:val="00356F68"/>
    <w:rsid w:val="00361E84"/>
    <w:rsid w:val="003632C2"/>
    <w:rsid w:val="003642E6"/>
    <w:rsid w:val="003650FC"/>
    <w:rsid w:val="00367751"/>
    <w:rsid w:val="0038185F"/>
    <w:rsid w:val="00383FB0"/>
    <w:rsid w:val="0038661B"/>
    <w:rsid w:val="003934BF"/>
    <w:rsid w:val="003A38BE"/>
    <w:rsid w:val="003B1A9D"/>
    <w:rsid w:val="003B514F"/>
    <w:rsid w:val="003B743D"/>
    <w:rsid w:val="003B7458"/>
    <w:rsid w:val="003C05CE"/>
    <w:rsid w:val="003C0953"/>
    <w:rsid w:val="003C15A8"/>
    <w:rsid w:val="003C2197"/>
    <w:rsid w:val="003C6444"/>
    <w:rsid w:val="003C76E8"/>
    <w:rsid w:val="003D23B9"/>
    <w:rsid w:val="003E0663"/>
    <w:rsid w:val="003E0E97"/>
    <w:rsid w:val="003F56C5"/>
    <w:rsid w:val="004018CB"/>
    <w:rsid w:val="00402927"/>
    <w:rsid w:val="00413E75"/>
    <w:rsid w:val="00414FCF"/>
    <w:rsid w:val="00420328"/>
    <w:rsid w:val="00421EFA"/>
    <w:rsid w:val="004237B3"/>
    <w:rsid w:val="00426AD6"/>
    <w:rsid w:val="00426E98"/>
    <w:rsid w:val="004436F4"/>
    <w:rsid w:val="00445D3F"/>
    <w:rsid w:val="00452A6B"/>
    <w:rsid w:val="00456ADA"/>
    <w:rsid w:val="00463382"/>
    <w:rsid w:val="00465E16"/>
    <w:rsid w:val="0046606E"/>
    <w:rsid w:val="00476A4D"/>
    <w:rsid w:val="00476B46"/>
    <w:rsid w:val="00482ABA"/>
    <w:rsid w:val="004854A4"/>
    <w:rsid w:val="004867D3"/>
    <w:rsid w:val="00486DA3"/>
    <w:rsid w:val="00490476"/>
    <w:rsid w:val="00491D83"/>
    <w:rsid w:val="004930C8"/>
    <w:rsid w:val="00493239"/>
    <w:rsid w:val="00494643"/>
    <w:rsid w:val="0049531E"/>
    <w:rsid w:val="004954DB"/>
    <w:rsid w:val="00496F62"/>
    <w:rsid w:val="004A2D5A"/>
    <w:rsid w:val="004C062B"/>
    <w:rsid w:val="004C5944"/>
    <w:rsid w:val="004D2DCA"/>
    <w:rsid w:val="004D4603"/>
    <w:rsid w:val="004E05B8"/>
    <w:rsid w:val="004E1F5B"/>
    <w:rsid w:val="004E5D8C"/>
    <w:rsid w:val="004E63AA"/>
    <w:rsid w:val="004E683D"/>
    <w:rsid w:val="004E7C64"/>
    <w:rsid w:val="004F23F5"/>
    <w:rsid w:val="004F348F"/>
    <w:rsid w:val="004F3ED4"/>
    <w:rsid w:val="00501F87"/>
    <w:rsid w:val="005102A8"/>
    <w:rsid w:val="00510C96"/>
    <w:rsid w:val="00513192"/>
    <w:rsid w:val="00514C66"/>
    <w:rsid w:val="00521DEE"/>
    <w:rsid w:val="0052408A"/>
    <w:rsid w:val="00524344"/>
    <w:rsid w:val="00525F0C"/>
    <w:rsid w:val="00527ECE"/>
    <w:rsid w:val="00532265"/>
    <w:rsid w:val="005353C1"/>
    <w:rsid w:val="00537EFE"/>
    <w:rsid w:val="00543E5C"/>
    <w:rsid w:val="00544D65"/>
    <w:rsid w:val="00545E2B"/>
    <w:rsid w:val="0054761F"/>
    <w:rsid w:val="005502E3"/>
    <w:rsid w:val="0055030E"/>
    <w:rsid w:val="00550564"/>
    <w:rsid w:val="005507D4"/>
    <w:rsid w:val="00551878"/>
    <w:rsid w:val="0055694E"/>
    <w:rsid w:val="00557ADE"/>
    <w:rsid w:val="005617F0"/>
    <w:rsid w:val="0056251B"/>
    <w:rsid w:val="00562D63"/>
    <w:rsid w:val="005663FD"/>
    <w:rsid w:val="005718F0"/>
    <w:rsid w:val="00572C27"/>
    <w:rsid w:val="00573BAF"/>
    <w:rsid w:val="00576D2D"/>
    <w:rsid w:val="00581C6B"/>
    <w:rsid w:val="00587B9B"/>
    <w:rsid w:val="005908BC"/>
    <w:rsid w:val="00593AC6"/>
    <w:rsid w:val="005973E9"/>
    <w:rsid w:val="0059746E"/>
    <w:rsid w:val="005A4689"/>
    <w:rsid w:val="005B2E48"/>
    <w:rsid w:val="005B4D02"/>
    <w:rsid w:val="005D4428"/>
    <w:rsid w:val="005E1009"/>
    <w:rsid w:val="005E346F"/>
    <w:rsid w:val="005E4079"/>
    <w:rsid w:val="005F01B3"/>
    <w:rsid w:val="005F4872"/>
    <w:rsid w:val="005F5525"/>
    <w:rsid w:val="005F75C6"/>
    <w:rsid w:val="00610417"/>
    <w:rsid w:val="00622371"/>
    <w:rsid w:val="006311E6"/>
    <w:rsid w:val="006336D6"/>
    <w:rsid w:val="006339C3"/>
    <w:rsid w:val="006346AA"/>
    <w:rsid w:val="00651997"/>
    <w:rsid w:val="00655322"/>
    <w:rsid w:val="00656BC0"/>
    <w:rsid w:val="006628A7"/>
    <w:rsid w:val="00662DA7"/>
    <w:rsid w:val="006671A5"/>
    <w:rsid w:val="006709A7"/>
    <w:rsid w:val="00671894"/>
    <w:rsid w:val="00675DF6"/>
    <w:rsid w:val="00681CAC"/>
    <w:rsid w:val="0068506D"/>
    <w:rsid w:val="00691652"/>
    <w:rsid w:val="00696563"/>
    <w:rsid w:val="00696775"/>
    <w:rsid w:val="00697BA6"/>
    <w:rsid w:val="006A000C"/>
    <w:rsid w:val="006A0FF7"/>
    <w:rsid w:val="006A4B71"/>
    <w:rsid w:val="006A4C99"/>
    <w:rsid w:val="006B01FF"/>
    <w:rsid w:val="006B5CB0"/>
    <w:rsid w:val="006C4170"/>
    <w:rsid w:val="006C75A6"/>
    <w:rsid w:val="006D4040"/>
    <w:rsid w:val="006D4E79"/>
    <w:rsid w:val="006D5A84"/>
    <w:rsid w:val="006E39CD"/>
    <w:rsid w:val="006E69B6"/>
    <w:rsid w:val="006F0015"/>
    <w:rsid w:val="006F39E3"/>
    <w:rsid w:val="006F3B57"/>
    <w:rsid w:val="006F3CD3"/>
    <w:rsid w:val="006F4E77"/>
    <w:rsid w:val="006F64BC"/>
    <w:rsid w:val="00703F10"/>
    <w:rsid w:val="007066E9"/>
    <w:rsid w:val="0070799F"/>
    <w:rsid w:val="007126E1"/>
    <w:rsid w:val="00713DC5"/>
    <w:rsid w:val="00714F79"/>
    <w:rsid w:val="00716A2D"/>
    <w:rsid w:val="00717511"/>
    <w:rsid w:val="00720DE5"/>
    <w:rsid w:val="0072265C"/>
    <w:rsid w:val="007259EE"/>
    <w:rsid w:val="00730491"/>
    <w:rsid w:val="0073297F"/>
    <w:rsid w:val="00740AB7"/>
    <w:rsid w:val="007448CD"/>
    <w:rsid w:val="00744DD1"/>
    <w:rsid w:val="00745C28"/>
    <w:rsid w:val="00746B66"/>
    <w:rsid w:val="00747672"/>
    <w:rsid w:val="00747E4D"/>
    <w:rsid w:val="007510A7"/>
    <w:rsid w:val="00752888"/>
    <w:rsid w:val="00752A7A"/>
    <w:rsid w:val="00770970"/>
    <w:rsid w:val="007771B4"/>
    <w:rsid w:val="00780C08"/>
    <w:rsid w:val="00782EB6"/>
    <w:rsid w:val="0078555A"/>
    <w:rsid w:val="00785688"/>
    <w:rsid w:val="00786873"/>
    <w:rsid w:val="0079021E"/>
    <w:rsid w:val="0079039E"/>
    <w:rsid w:val="00790B2A"/>
    <w:rsid w:val="0079641F"/>
    <w:rsid w:val="007A1E1D"/>
    <w:rsid w:val="007A413F"/>
    <w:rsid w:val="007A5331"/>
    <w:rsid w:val="007A53C8"/>
    <w:rsid w:val="007B5F83"/>
    <w:rsid w:val="007C667F"/>
    <w:rsid w:val="007C73D9"/>
    <w:rsid w:val="007D134E"/>
    <w:rsid w:val="007D7035"/>
    <w:rsid w:val="007D71E8"/>
    <w:rsid w:val="007D7EE7"/>
    <w:rsid w:val="007E0233"/>
    <w:rsid w:val="007E0475"/>
    <w:rsid w:val="007E0A1F"/>
    <w:rsid w:val="007E5E00"/>
    <w:rsid w:val="007E60E9"/>
    <w:rsid w:val="007F1124"/>
    <w:rsid w:val="007F1B66"/>
    <w:rsid w:val="007F3442"/>
    <w:rsid w:val="007F6A7A"/>
    <w:rsid w:val="007F705F"/>
    <w:rsid w:val="007F770C"/>
    <w:rsid w:val="00804B5A"/>
    <w:rsid w:val="00812F9B"/>
    <w:rsid w:val="00814C28"/>
    <w:rsid w:val="0081690F"/>
    <w:rsid w:val="00822981"/>
    <w:rsid w:val="008241E8"/>
    <w:rsid w:val="008258AC"/>
    <w:rsid w:val="00825926"/>
    <w:rsid w:val="00832921"/>
    <w:rsid w:val="00835F8C"/>
    <w:rsid w:val="00837312"/>
    <w:rsid w:val="008460D6"/>
    <w:rsid w:val="008527F1"/>
    <w:rsid w:val="008560C6"/>
    <w:rsid w:val="00857934"/>
    <w:rsid w:val="00857FCD"/>
    <w:rsid w:val="0086226D"/>
    <w:rsid w:val="008732D4"/>
    <w:rsid w:val="00890572"/>
    <w:rsid w:val="00892D08"/>
    <w:rsid w:val="00894C12"/>
    <w:rsid w:val="008A13C9"/>
    <w:rsid w:val="008A470F"/>
    <w:rsid w:val="008A5886"/>
    <w:rsid w:val="008A7196"/>
    <w:rsid w:val="008B19C1"/>
    <w:rsid w:val="008B4634"/>
    <w:rsid w:val="008B7A6F"/>
    <w:rsid w:val="008C4470"/>
    <w:rsid w:val="008C4585"/>
    <w:rsid w:val="008C546D"/>
    <w:rsid w:val="008C643D"/>
    <w:rsid w:val="008C6AEA"/>
    <w:rsid w:val="008C7927"/>
    <w:rsid w:val="008C7E73"/>
    <w:rsid w:val="008D0D2E"/>
    <w:rsid w:val="008D398C"/>
    <w:rsid w:val="008D5076"/>
    <w:rsid w:val="008D5985"/>
    <w:rsid w:val="008E059B"/>
    <w:rsid w:val="008E22E0"/>
    <w:rsid w:val="008E44FE"/>
    <w:rsid w:val="008E5295"/>
    <w:rsid w:val="008F2D9F"/>
    <w:rsid w:val="008F6E72"/>
    <w:rsid w:val="00901AF0"/>
    <w:rsid w:val="00903AEF"/>
    <w:rsid w:val="0090438C"/>
    <w:rsid w:val="00911A3C"/>
    <w:rsid w:val="00911D19"/>
    <w:rsid w:val="009125ED"/>
    <w:rsid w:val="00913254"/>
    <w:rsid w:val="00914655"/>
    <w:rsid w:val="00917001"/>
    <w:rsid w:val="009214D1"/>
    <w:rsid w:val="009223B2"/>
    <w:rsid w:val="0092475F"/>
    <w:rsid w:val="00924B56"/>
    <w:rsid w:val="00925C45"/>
    <w:rsid w:val="009262F3"/>
    <w:rsid w:val="00932E2D"/>
    <w:rsid w:val="00933A46"/>
    <w:rsid w:val="0093477F"/>
    <w:rsid w:val="00936124"/>
    <w:rsid w:val="00946548"/>
    <w:rsid w:val="00950272"/>
    <w:rsid w:val="00951DC7"/>
    <w:rsid w:val="00955B92"/>
    <w:rsid w:val="009564C7"/>
    <w:rsid w:val="009574BF"/>
    <w:rsid w:val="00957B8E"/>
    <w:rsid w:val="0096441B"/>
    <w:rsid w:val="00980EB9"/>
    <w:rsid w:val="00987748"/>
    <w:rsid w:val="00991F41"/>
    <w:rsid w:val="00991F66"/>
    <w:rsid w:val="00995462"/>
    <w:rsid w:val="009A18A6"/>
    <w:rsid w:val="009A3A88"/>
    <w:rsid w:val="009A5EDD"/>
    <w:rsid w:val="009B1436"/>
    <w:rsid w:val="009B45F8"/>
    <w:rsid w:val="009B57B6"/>
    <w:rsid w:val="009B6B63"/>
    <w:rsid w:val="009B710F"/>
    <w:rsid w:val="009C3CB5"/>
    <w:rsid w:val="009C4B08"/>
    <w:rsid w:val="009C4FD1"/>
    <w:rsid w:val="009C5078"/>
    <w:rsid w:val="009D036A"/>
    <w:rsid w:val="009D6083"/>
    <w:rsid w:val="009D695A"/>
    <w:rsid w:val="009E0BAB"/>
    <w:rsid w:val="009E1C69"/>
    <w:rsid w:val="009E3D6C"/>
    <w:rsid w:val="009E445A"/>
    <w:rsid w:val="009E4673"/>
    <w:rsid w:val="009E549B"/>
    <w:rsid w:val="009E7CE9"/>
    <w:rsid w:val="009F0A20"/>
    <w:rsid w:val="009F1352"/>
    <w:rsid w:val="009F167F"/>
    <w:rsid w:val="009F5EB6"/>
    <w:rsid w:val="009F7381"/>
    <w:rsid w:val="00A0052E"/>
    <w:rsid w:val="00A012AE"/>
    <w:rsid w:val="00A036EB"/>
    <w:rsid w:val="00A06113"/>
    <w:rsid w:val="00A11887"/>
    <w:rsid w:val="00A12A01"/>
    <w:rsid w:val="00A12DEB"/>
    <w:rsid w:val="00A14FE2"/>
    <w:rsid w:val="00A23F61"/>
    <w:rsid w:val="00A3176A"/>
    <w:rsid w:val="00A325AE"/>
    <w:rsid w:val="00A33EB0"/>
    <w:rsid w:val="00A34961"/>
    <w:rsid w:val="00A37CAE"/>
    <w:rsid w:val="00A50141"/>
    <w:rsid w:val="00A50A88"/>
    <w:rsid w:val="00A51E08"/>
    <w:rsid w:val="00A654E2"/>
    <w:rsid w:val="00A654E9"/>
    <w:rsid w:val="00A66302"/>
    <w:rsid w:val="00A66C0F"/>
    <w:rsid w:val="00A675DC"/>
    <w:rsid w:val="00A8122E"/>
    <w:rsid w:val="00A839C4"/>
    <w:rsid w:val="00A86DD9"/>
    <w:rsid w:val="00A901EF"/>
    <w:rsid w:val="00A915EC"/>
    <w:rsid w:val="00A93399"/>
    <w:rsid w:val="00A941CF"/>
    <w:rsid w:val="00A95F15"/>
    <w:rsid w:val="00A96CDB"/>
    <w:rsid w:val="00AA06C8"/>
    <w:rsid w:val="00AA1227"/>
    <w:rsid w:val="00AA7A2C"/>
    <w:rsid w:val="00AB1C56"/>
    <w:rsid w:val="00AB3273"/>
    <w:rsid w:val="00AB3DE5"/>
    <w:rsid w:val="00AB4742"/>
    <w:rsid w:val="00AB4DBB"/>
    <w:rsid w:val="00AB7E18"/>
    <w:rsid w:val="00AC1BD7"/>
    <w:rsid w:val="00AC22CD"/>
    <w:rsid w:val="00AD04BA"/>
    <w:rsid w:val="00AD11B5"/>
    <w:rsid w:val="00AD5E99"/>
    <w:rsid w:val="00AD78A1"/>
    <w:rsid w:val="00AD7D66"/>
    <w:rsid w:val="00AE1E04"/>
    <w:rsid w:val="00AE2AB7"/>
    <w:rsid w:val="00AE3CB1"/>
    <w:rsid w:val="00AF016F"/>
    <w:rsid w:val="00AF073D"/>
    <w:rsid w:val="00AF10E9"/>
    <w:rsid w:val="00AF1857"/>
    <w:rsid w:val="00AF291D"/>
    <w:rsid w:val="00AF58DC"/>
    <w:rsid w:val="00B02645"/>
    <w:rsid w:val="00B143F7"/>
    <w:rsid w:val="00B176E6"/>
    <w:rsid w:val="00B210A1"/>
    <w:rsid w:val="00B235D2"/>
    <w:rsid w:val="00B34EAD"/>
    <w:rsid w:val="00B35904"/>
    <w:rsid w:val="00B42BEA"/>
    <w:rsid w:val="00B475F7"/>
    <w:rsid w:val="00B50D85"/>
    <w:rsid w:val="00B63A7A"/>
    <w:rsid w:val="00B64398"/>
    <w:rsid w:val="00B71F84"/>
    <w:rsid w:val="00B778FC"/>
    <w:rsid w:val="00B92AF7"/>
    <w:rsid w:val="00BA03B9"/>
    <w:rsid w:val="00BA3DB6"/>
    <w:rsid w:val="00BA61DE"/>
    <w:rsid w:val="00BB413E"/>
    <w:rsid w:val="00BB57E5"/>
    <w:rsid w:val="00BB5A3C"/>
    <w:rsid w:val="00BC39E3"/>
    <w:rsid w:val="00BC6733"/>
    <w:rsid w:val="00BC6F39"/>
    <w:rsid w:val="00BD2B99"/>
    <w:rsid w:val="00BD467C"/>
    <w:rsid w:val="00BD5106"/>
    <w:rsid w:val="00BD60C5"/>
    <w:rsid w:val="00BD6ABC"/>
    <w:rsid w:val="00BD70A6"/>
    <w:rsid w:val="00BD77EE"/>
    <w:rsid w:val="00BF3911"/>
    <w:rsid w:val="00BF4967"/>
    <w:rsid w:val="00C005CF"/>
    <w:rsid w:val="00C032B7"/>
    <w:rsid w:val="00C049DD"/>
    <w:rsid w:val="00C063A4"/>
    <w:rsid w:val="00C211E5"/>
    <w:rsid w:val="00C22F90"/>
    <w:rsid w:val="00C24FC7"/>
    <w:rsid w:val="00C263B1"/>
    <w:rsid w:val="00C26411"/>
    <w:rsid w:val="00C27A92"/>
    <w:rsid w:val="00C3215C"/>
    <w:rsid w:val="00C3409E"/>
    <w:rsid w:val="00C355E8"/>
    <w:rsid w:val="00C366BD"/>
    <w:rsid w:val="00C45639"/>
    <w:rsid w:val="00C473D8"/>
    <w:rsid w:val="00C53BD1"/>
    <w:rsid w:val="00C63422"/>
    <w:rsid w:val="00C63ED6"/>
    <w:rsid w:val="00C80831"/>
    <w:rsid w:val="00C81116"/>
    <w:rsid w:val="00C8754B"/>
    <w:rsid w:val="00C87B8F"/>
    <w:rsid w:val="00C87C24"/>
    <w:rsid w:val="00C91C5E"/>
    <w:rsid w:val="00C91CDB"/>
    <w:rsid w:val="00CA1147"/>
    <w:rsid w:val="00CA457D"/>
    <w:rsid w:val="00CA6162"/>
    <w:rsid w:val="00CA70A3"/>
    <w:rsid w:val="00CA7FA3"/>
    <w:rsid w:val="00CB07A6"/>
    <w:rsid w:val="00CB3DE8"/>
    <w:rsid w:val="00CB577F"/>
    <w:rsid w:val="00CB694E"/>
    <w:rsid w:val="00CB6958"/>
    <w:rsid w:val="00CC1CB5"/>
    <w:rsid w:val="00CC6458"/>
    <w:rsid w:val="00CD0B0A"/>
    <w:rsid w:val="00CD5FF9"/>
    <w:rsid w:val="00CD63E8"/>
    <w:rsid w:val="00CE1583"/>
    <w:rsid w:val="00CE1AD3"/>
    <w:rsid w:val="00CE3692"/>
    <w:rsid w:val="00CE427F"/>
    <w:rsid w:val="00CF43A3"/>
    <w:rsid w:val="00D05D5B"/>
    <w:rsid w:val="00D07C18"/>
    <w:rsid w:val="00D10EB0"/>
    <w:rsid w:val="00D1285B"/>
    <w:rsid w:val="00D15BAA"/>
    <w:rsid w:val="00D168B7"/>
    <w:rsid w:val="00D17315"/>
    <w:rsid w:val="00D304DC"/>
    <w:rsid w:val="00D3151D"/>
    <w:rsid w:val="00D31CF7"/>
    <w:rsid w:val="00D32D99"/>
    <w:rsid w:val="00D343A7"/>
    <w:rsid w:val="00D359BA"/>
    <w:rsid w:val="00D53387"/>
    <w:rsid w:val="00D56E6F"/>
    <w:rsid w:val="00D63C18"/>
    <w:rsid w:val="00D675E5"/>
    <w:rsid w:val="00D81354"/>
    <w:rsid w:val="00D82B49"/>
    <w:rsid w:val="00D8560A"/>
    <w:rsid w:val="00D86665"/>
    <w:rsid w:val="00D87B42"/>
    <w:rsid w:val="00D96C9C"/>
    <w:rsid w:val="00DB0C14"/>
    <w:rsid w:val="00DB1E69"/>
    <w:rsid w:val="00DB27C2"/>
    <w:rsid w:val="00DB3D30"/>
    <w:rsid w:val="00DB4809"/>
    <w:rsid w:val="00DB4C32"/>
    <w:rsid w:val="00DB5E6D"/>
    <w:rsid w:val="00DC2F66"/>
    <w:rsid w:val="00DC64A4"/>
    <w:rsid w:val="00DD0C2F"/>
    <w:rsid w:val="00DD5FF2"/>
    <w:rsid w:val="00DD620A"/>
    <w:rsid w:val="00DD6B28"/>
    <w:rsid w:val="00DD7F81"/>
    <w:rsid w:val="00DE5917"/>
    <w:rsid w:val="00DF32A1"/>
    <w:rsid w:val="00DF4165"/>
    <w:rsid w:val="00DF7EE5"/>
    <w:rsid w:val="00E005D9"/>
    <w:rsid w:val="00E01C63"/>
    <w:rsid w:val="00E136BB"/>
    <w:rsid w:val="00E13F1C"/>
    <w:rsid w:val="00E20CA2"/>
    <w:rsid w:val="00E2136C"/>
    <w:rsid w:val="00E21D81"/>
    <w:rsid w:val="00E22815"/>
    <w:rsid w:val="00E24DDE"/>
    <w:rsid w:val="00E27B96"/>
    <w:rsid w:val="00E31673"/>
    <w:rsid w:val="00E378A5"/>
    <w:rsid w:val="00E41785"/>
    <w:rsid w:val="00E43DF2"/>
    <w:rsid w:val="00E45358"/>
    <w:rsid w:val="00E47999"/>
    <w:rsid w:val="00E509E9"/>
    <w:rsid w:val="00E510D9"/>
    <w:rsid w:val="00E51273"/>
    <w:rsid w:val="00E5472F"/>
    <w:rsid w:val="00E617E3"/>
    <w:rsid w:val="00E6311D"/>
    <w:rsid w:val="00E716AA"/>
    <w:rsid w:val="00E75452"/>
    <w:rsid w:val="00E77D44"/>
    <w:rsid w:val="00E90AE7"/>
    <w:rsid w:val="00E95E67"/>
    <w:rsid w:val="00EA1E62"/>
    <w:rsid w:val="00EA3FA1"/>
    <w:rsid w:val="00EA3FEB"/>
    <w:rsid w:val="00EA696D"/>
    <w:rsid w:val="00EB5438"/>
    <w:rsid w:val="00EC32CA"/>
    <w:rsid w:val="00EC369C"/>
    <w:rsid w:val="00ED5DBA"/>
    <w:rsid w:val="00EE17D2"/>
    <w:rsid w:val="00EE339D"/>
    <w:rsid w:val="00EF2EB7"/>
    <w:rsid w:val="00EF55A1"/>
    <w:rsid w:val="00EF7B91"/>
    <w:rsid w:val="00F01371"/>
    <w:rsid w:val="00F02D23"/>
    <w:rsid w:val="00F05944"/>
    <w:rsid w:val="00F06354"/>
    <w:rsid w:val="00F06470"/>
    <w:rsid w:val="00F10E24"/>
    <w:rsid w:val="00F207B9"/>
    <w:rsid w:val="00F33408"/>
    <w:rsid w:val="00F421FE"/>
    <w:rsid w:val="00F437B1"/>
    <w:rsid w:val="00F470F0"/>
    <w:rsid w:val="00F54843"/>
    <w:rsid w:val="00F57381"/>
    <w:rsid w:val="00F60FF9"/>
    <w:rsid w:val="00F63B9D"/>
    <w:rsid w:val="00F65B32"/>
    <w:rsid w:val="00F65F23"/>
    <w:rsid w:val="00F70A21"/>
    <w:rsid w:val="00F73981"/>
    <w:rsid w:val="00F74D95"/>
    <w:rsid w:val="00F81BE3"/>
    <w:rsid w:val="00F90A05"/>
    <w:rsid w:val="00F911D1"/>
    <w:rsid w:val="00F94A96"/>
    <w:rsid w:val="00F95F7C"/>
    <w:rsid w:val="00FA0684"/>
    <w:rsid w:val="00FA2096"/>
    <w:rsid w:val="00FA4E05"/>
    <w:rsid w:val="00FA6401"/>
    <w:rsid w:val="00FB0E3E"/>
    <w:rsid w:val="00FC3387"/>
    <w:rsid w:val="00FD519A"/>
    <w:rsid w:val="00FD53DB"/>
    <w:rsid w:val="00FE2540"/>
    <w:rsid w:val="00FE338B"/>
    <w:rsid w:val="00FE3E6E"/>
    <w:rsid w:val="00FF1F6C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brick">
    <w:name w:val="brick"/>
    <w:basedOn w:val="DefaultParagraphFont"/>
    <w:rsid w:val="003412FE"/>
  </w:style>
  <w:style w:type="character" w:styleId="PlaceholderText">
    <w:name w:val="Placeholder Text"/>
    <w:basedOn w:val="DefaultParagraphFont"/>
    <w:uiPriority w:val="99"/>
    <w:semiHidden/>
    <w:rsid w:val="004C062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1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7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8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3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DD726CE-BFB4-480A-956D-3C0188A10E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22</Words>
  <Characters>1841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00</vt:i4>
      </vt:variant>
    </vt:vector>
  </HeadingPairs>
  <TitlesOfParts>
    <vt:vector size="101" baseType="lpstr">
      <vt:lpstr>COMP2650_Computer_Architecture_I_Digital_Design_Lab_Guide_Fall_2020</vt:lpstr>
      <vt:lpstr>        Faculty of Science</vt:lpstr>
      <vt:lpstr>        </vt:lpstr>
      <vt:lpstr>        COMP-2650: Computer Architecture I: Digital Design</vt:lpstr>
      <vt:lpstr>        Winter 2021</vt:lpstr>
      <vt:lpstr>        </vt:lpstr>
      <vt:lpstr/>
      <vt:lpstr>Questions</vt:lpstr>
      <vt:lpstr>You must show your work and all steps for every question!</vt:lpstr>
      <vt:lpstr/>
      <vt:lpstr>Question 1: [10 marks: 2.5 marks each]</vt:lpstr>
      <vt:lpstr>Explain the following terms in two or three sentences. </vt:lpstr>
      <vt:lpstr>Digital System</vt:lpstr>
      <vt:lpstr>A system that process discrete units of information represented by digits via a </vt:lpstr>
      <vt:lpstr/>
      <vt:lpstr>Closure Postulate</vt:lpstr>
      <vt:lpstr>Given a set S and an operator ‡ , the set S is said to be closed under ‡ if the </vt:lpstr>
      <vt:lpstr/>
      <vt:lpstr>Duality</vt:lpstr>
      <vt:lpstr>Dual of a Boolean expression is obtained by exchanging AND and OR, and 1 and 0. </vt:lpstr>
      <vt:lpstr/>
      <vt:lpstr>Complement Postulate</vt:lpstr>
      <vt:lpstr>Given a set S and two binary operator † with identity element ,𝑒-†. and  ‡ with</vt:lpstr>
      <vt:lpstr/>
      <vt:lpstr>Question 2: [10 marks: 2.5 marks each]</vt:lpstr>
      <vt:lpstr>Assuming an unsigned number system (all numbers are positive), show the maximum </vt:lpstr>
      <vt:lpstr>(Max ?)8 = (?)10</vt:lpstr>
      <vt:lpstr>The maximum number in any base is repeating the largest digit in all positions. </vt:lpstr>
      <vt:lpstr>(777)8 = 7×82+7×81+7×80 = (511)10</vt:lpstr>
      <vt:lpstr>(0.77)8 = 7×8-1+7×8-2 = (0.984375)10</vt:lpstr>
      <vt:lpstr>( (511.984375)10</vt:lpstr>
      <vt:lpstr/>
      <vt:lpstr>(Smallest Unit ? )8 = (?)10</vt:lpstr>
      <vt:lpstr>The smallest unit is when the lowest significant position has incremented from 0</vt:lpstr>
      <vt:lpstr>(000.01)8 = 1×8-2 = (0.015625)10</vt:lpstr>
      <vt:lpstr/>
      <vt:lpstr>Question 4: [10 marks]</vt:lpstr>
      <vt:lpstr>Show the minimum possible error when converting (16.4)10 to base-6 if only 5 pos</vt:lpstr>
      <vt:lpstr/>
      <vt:lpstr>First we have to convert the number to base-6:</vt:lpstr>
      <vt:lpstr/>
      <vt:lpstr>(24.22222…2)6 ( given we have only 5 positions in total, we have to cut off. If </vt:lpstr>
      <vt:lpstr/>
      <vt:lpstr>(24)6 = 2×61+4×60 = (16)10</vt:lpstr>
      <vt:lpstr>(0.222)8 = 2×6-1+2×6-2+2×6-3 = (0.39814814814)10</vt:lpstr>
      <vt:lpstr>( (16.39814814814)10</vt:lpstr>
      <vt:lpstr/>
      <vt:lpstr>So, the error is (16.4)10 - (16.39814814814)10 = (0.00185185186)10</vt:lpstr>
      <vt:lpstr/>
      <vt:lpstr/>
      <vt:lpstr>Question 5: [10 marks: 2.5 marks each]</vt:lpstr>
      <vt:lpstr>Show the negative and positive numbers for (86)9 in base-3 using the signed-magn</vt:lpstr>
      <vt:lpstr/>
      <vt:lpstr>First we have to bring (86)9 to base-3:</vt:lpstr>
      <vt:lpstr/>
      <vt:lpstr>(86)9 = (10012)3</vt:lpstr>
      <vt:lpstr/>
      <vt:lpstr>Positive signed-magnitude</vt:lpstr>
      <vt:lpstr>Given 8 positions, the highest significant position is left for sign. We have to</vt:lpstr>
      <vt:lpstr/>
      <vt:lpstr>Negative signed-magnitude</vt:lpstr>
      <vt:lpstr>Given 8 positions, the highest significant position is left for sign. We have to</vt:lpstr>
      <vt:lpstr/>
      <vt:lpstr>Positive signed-radix-complement</vt:lpstr>
      <vt:lpstr>We are to show in base-3. So, we have to show signed-3’s-complement. In signed-r</vt:lpstr>
      <vt:lpstr>(00010012)</vt:lpstr>
      <vt:lpstr/>
      <vt:lpstr>Negative signed-radix-complement</vt:lpstr>
      <vt:lpstr>We are to show in base-3. So, we have to show signed-3’s-complement. In signed-3</vt:lpstr>
      <vt:lpstr>3’s-comp(00010012) = 2’s-comp(00010012) + 1 = (22222222)-(00010012)+1=(22212210)</vt:lpstr>
      <vt:lpstr/>
      <vt:lpstr>Question 6: [10 marks: 5 marks each]</vt:lpstr>
      <vt:lpstr>Perform the following arithmetics in singed-2’s-complement base-2 for the follow</vt:lpstr>
      <vt:lpstr/>
      <vt:lpstr>First we have to bring (15)10 to base-2:</vt:lpstr>
      <vt:lpstr/>
      <vt:lpstr>(15)10 = (1111)2</vt:lpstr>
      <vt:lpstr/>
      <vt:lpstr>But we have to be careful that in signed-2’s-complement and given 4 positions, t</vt:lpstr>
      <vt:lpstr/>
      <vt:lpstr>(+15)10 = (01111)2</vt:lpstr>
      <vt:lpstr>(-1)10 = 2’s-comp(00001)2 = 1’s-comp(00001)2 + 1 =  (11110)2 + 1 = (11111)2</vt:lpstr>
      <vt:lpstr>(-16)10 = We know that the second range of numbers are all negative. So, ((25-1)</vt:lpstr>
      <vt:lpstr/>
      <vt:lpstr>(+15) – (–1)</vt:lpstr>
      <vt:lpstr>(01111)2 - (11111)2 = in subtraction in signed-2’s-comp, we have to make it addi</vt:lpstr>
      <vt:lpstr>(01111)2 – (11111)2 = </vt:lpstr>
      <vt:lpstr>(01111)2 + 2’s-comp(11111)2 = </vt:lpstr>
      <vt:lpstr>(01111)2 + (00001)2 = We are adding two positive numbers because both numbers ar</vt:lpstr>
      <vt:lpstr/>
      <vt:lpstr>(01111)2 + (00001)2 = (10000)2 </vt:lpstr>
      <vt:lpstr/>
      <vt:lpstr>The result is negative ( overflow happened! OVF = 1 </vt:lpstr>
      <vt:lpstr/>
      <vt:lpstr>(+15) + (–16)</vt:lpstr>
      <vt:lpstr>(01111)2 + (10000)2 = in addition in signed-2’s-comp, we do nothing. Simply, add</vt:lpstr>
      <vt:lpstr/>
      <vt:lpstr>(01111)2 + (10000)2 = (11111)2 which is equal to (-1)10</vt:lpstr>
      <vt:lpstr/>
      <vt:lpstr/>
      <vt:lpstr>Question 7: [10 marks: 5 marks each]</vt:lpstr>
    </vt:vector>
  </TitlesOfParts>
  <Company/>
  <LinksUpToDate>false</LinksUpToDate>
  <CharactersWithSpaces>2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Exam I COMP2650 Computer Architecture I Digital Design Winter 2021</dc:title>
  <dc:subject>Computer Science</dc:subject>
  <dc:creator>Hossein Fani; hfani@uwindsor.ca</dc:creator>
  <cp:keywords>COMP2650; Winter2021; School of Computer Science; Faculty of Science; University of Windsor</cp:keywords>
  <dc:description>Hossein Fani; hfani@uwindsor.ca;</dc:description>
  <cp:lastModifiedBy/>
  <cp:revision>1</cp:revision>
  <dcterms:created xsi:type="dcterms:W3CDTF">2020-10-14T22:04:00Z</dcterms:created>
  <dcterms:modified xsi:type="dcterms:W3CDTF">2021-02-22T23:46:00Z</dcterms:modified>
</cp:coreProperties>
</file>